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97E1C" w14:textId="763D25AF" w:rsidR="00614287" w:rsidRPr="00680411" w:rsidRDefault="001C52F5" w:rsidP="00317384">
      <w:pPr>
        <w:rPr>
          <w:rFonts w:ascii="Aptos" w:hAnsi="Aptos"/>
          <w:b/>
          <w:bCs/>
          <w:sz w:val="20"/>
          <w:szCs w:val="20"/>
        </w:rPr>
      </w:pPr>
      <w:r w:rsidRPr="00680411">
        <w:rPr>
          <w:rFonts w:ascii="Aptos" w:hAnsi="Aptos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211413A2" wp14:editId="19C93261">
            <wp:simplePos x="0" y="0"/>
            <wp:positionH relativeFrom="margin">
              <wp:posOffset>-214630</wp:posOffset>
            </wp:positionH>
            <wp:positionV relativeFrom="paragraph">
              <wp:posOffset>7620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5EC19D" w14:textId="7AA46A82" w:rsidR="00D25D8E" w:rsidRPr="00650E74" w:rsidRDefault="00D25D8E" w:rsidP="00071528">
      <w:pPr>
        <w:pStyle w:val="Title"/>
        <w:tabs>
          <w:tab w:val="left" w:pos="10065"/>
          <w:tab w:val="left" w:pos="10206"/>
        </w:tabs>
        <w:spacing w:before="720"/>
        <w:ind w:right="108"/>
        <w:jc w:val="right"/>
        <w:rPr>
          <w:rFonts w:ascii="Aptos" w:hAnsi="Aptos"/>
        </w:rPr>
      </w:pPr>
      <w:r w:rsidRPr="00650E74">
        <w:rPr>
          <w:rFonts w:ascii="Aptos" w:hAnsi="Aptos"/>
        </w:rPr>
        <w:t>Application</w:t>
      </w:r>
      <w:r w:rsidRPr="00650E74">
        <w:rPr>
          <w:rFonts w:ascii="Aptos" w:hAnsi="Aptos"/>
          <w:spacing w:val="-5"/>
        </w:rPr>
        <w:t xml:space="preserve"> </w:t>
      </w:r>
      <w:r w:rsidRPr="00650E74">
        <w:rPr>
          <w:rFonts w:ascii="Aptos" w:hAnsi="Aptos"/>
        </w:rPr>
        <w:t>to</w:t>
      </w:r>
      <w:r w:rsidRPr="00650E74">
        <w:rPr>
          <w:rFonts w:ascii="Aptos" w:hAnsi="Aptos"/>
          <w:spacing w:val="-4"/>
        </w:rPr>
        <w:t xml:space="preserve"> </w:t>
      </w:r>
      <w:r w:rsidRPr="00650E74">
        <w:rPr>
          <w:rFonts w:ascii="Aptos" w:hAnsi="Aptos"/>
        </w:rPr>
        <w:t>Extend</w:t>
      </w:r>
      <w:r w:rsidRPr="00650E74">
        <w:rPr>
          <w:rFonts w:ascii="Aptos" w:hAnsi="Aptos"/>
          <w:spacing w:val="-2"/>
        </w:rPr>
        <w:t xml:space="preserve"> </w:t>
      </w:r>
      <w:r w:rsidR="00780C17" w:rsidRPr="00650E74">
        <w:rPr>
          <w:rFonts w:ascii="Aptos" w:hAnsi="Aptos"/>
          <w:spacing w:val="-2"/>
        </w:rPr>
        <w:t xml:space="preserve">a </w:t>
      </w:r>
      <w:r w:rsidRPr="00650E74">
        <w:rPr>
          <w:rFonts w:ascii="Aptos" w:hAnsi="Aptos"/>
          <w:spacing w:val="-2"/>
        </w:rPr>
        <w:t>Milestone</w:t>
      </w:r>
      <w:r w:rsidR="00780C17" w:rsidRPr="00650E74">
        <w:rPr>
          <w:rFonts w:ascii="Aptos" w:hAnsi="Aptos"/>
          <w:spacing w:val="-2"/>
        </w:rPr>
        <w:t xml:space="preserve"> (1-4)</w:t>
      </w:r>
    </w:p>
    <w:p w14:paraId="2F1D3222" w14:textId="77777777" w:rsidR="00F36502" w:rsidRPr="00650E74" w:rsidRDefault="00D25D8E" w:rsidP="00F36502">
      <w:pPr>
        <w:tabs>
          <w:tab w:val="left" w:pos="10065"/>
        </w:tabs>
        <w:spacing w:before="2"/>
        <w:ind w:right="110"/>
        <w:jc w:val="right"/>
        <w:rPr>
          <w:rFonts w:ascii="Aptos" w:hAnsi="Aptos"/>
          <w:b/>
          <w:sz w:val="28"/>
          <w:szCs w:val="28"/>
        </w:rPr>
      </w:pPr>
      <w:proofErr w:type="gramStart"/>
      <w:r w:rsidRPr="00650E74">
        <w:rPr>
          <w:rFonts w:ascii="Aptos" w:hAnsi="Aptos"/>
          <w:b/>
          <w:sz w:val="28"/>
          <w:szCs w:val="28"/>
        </w:rPr>
        <w:t>Masters</w:t>
      </w:r>
      <w:proofErr w:type="gramEnd"/>
      <w:r w:rsidRPr="00650E74">
        <w:rPr>
          <w:rFonts w:ascii="Aptos" w:hAnsi="Aptos"/>
          <w:b/>
          <w:spacing w:val="-1"/>
          <w:sz w:val="28"/>
          <w:szCs w:val="28"/>
        </w:rPr>
        <w:t xml:space="preserve"> </w:t>
      </w:r>
      <w:proofErr w:type="gramStart"/>
      <w:r w:rsidRPr="00650E74">
        <w:rPr>
          <w:rFonts w:ascii="Aptos" w:hAnsi="Aptos"/>
          <w:b/>
          <w:sz w:val="28"/>
          <w:szCs w:val="28"/>
        </w:rPr>
        <w:t>by</w:t>
      </w:r>
      <w:proofErr w:type="gramEnd"/>
      <w:r w:rsidRPr="00650E74">
        <w:rPr>
          <w:rFonts w:ascii="Aptos" w:hAnsi="Aptos"/>
          <w:b/>
          <w:spacing w:val="-3"/>
          <w:sz w:val="28"/>
          <w:szCs w:val="28"/>
        </w:rPr>
        <w:t xml:space="preserve"> </w:t>
      </w:r>
      <w:r w:rsidRPr="00650E74">
        <w:rPr>
          <w:rFonts w:ascii="Aptos" w:hAnsi="Aptos"/>
          <w:b/>
          <w:sz w:val="28"/>
          <w:szCs w:val="28"/>
        </w:rPr>
        <w:t>Research</w:t>
      </w:r>
      <w:r w:rsidRPr="00650E74">
        <w:rPr>
          <w:rFonts w:ascii="Aptos" w:hAnsi="Aptos"/>
          <w:b/>
          <w:spacing w:val="-4"/>
          <w:sz w:val="28"/>
          <w:szCs w:val="28"/>
        </w:rPr>
        <w:t xml:space="preserve"> </w:t>
      </w:r>
      <w:r w:rsidRPr="00650E74">
        <w:rPr>
          <w:rFonts w:ascii="Aptos" w:hAnsi="Aptos"/>
          <w:b/>
          <w:sz w:val="28"/>
          <w:szCs w:val="28"/>
        </w:rPr>
        <w:t>and</w:t>
      </w:r>
      <w:r w:rsidRPr="00650E74">
        <w:rPr>
          <w:rFonts w:ascii="Aptos" w:hAnsi="Aptos"/>
          <w:b/>
          <w:spacing w:val="-2"/>
          <w:sz w:val="28"/>
          <w:szCs w:val="28"/>
        </w:rPr>
        <w:t xml:space="preserve"> </w:t>
      </w:r>
      <w:r w:rsidRPr="00650E74">
        <w:rPr>
          <w:rFonts w:ascii="Aptos" w:hAnsi="Aptos"/>
          <w:b/>
          <w:sz w:val="28"/>
          <w:szCs w:val="28"/>
        </w:rPr>
        <w:t xml:space="preserve">Doctoral </w:t>
      </w:r>
      <w:r w:rsidRPr="00650E74">
        <w:rPr>
          <w:rFonts w:ascii="Aptos" w:hAnsi="Aptos"/>
          <w:b/>
          <w:spacing w:val="-2"/>
          <w:sz w:val="28"/>
          <w:szCs w:val="28"/>
        </w:rPr>
        <w:t>Degrees</w:t>
      </w:r>
    </w:p>
    <w:p w14:paraId="14C97F9A" w14:textId="77777777" w:rsidR="00650E74" w:rsidRDefault="00650E74" w:rsidP="002B188E">
      <w:pPr>
        <w:tabs>
          <w:tab w:val="left" w:pos="10065"/>
        </w:tabs>
        <w:spacing w:before="2"/>
        <w:ind w:right="110"/>
        <w:rPr>
          <w:rFonts w:ascii="Aptos" w:hAnsi="Aptos"/>
          <w:bCs/>
          <w:sz w:val="20"/>
          <w:szCs w:val="20"/>
        </w:rPr>
      </w:pPr>
    </w:p>
    <w:p w14:paraId="18AE2EB4" w14:textId="77777777" w:rsidR="006310E9" w:rsidRDefault="006310E9" w:rsidP="002B188E">
      <w:pPr>
        <w:tabs>
          <w:tab w:val="left" w:pos="10065"/>
        </w:tabs>
        <w:spacing w:before="2"/>
        <w:ind w:right="110"/>
        <w:rPr>
          <w:rFonts w:ascii="Aptos" w:hAnsi="Aptos"/>
          <w:bCs/>
          <w:sz w:val="20"/>
          <w:szCs w:val="20"/>
        </w:rPr>
      </w:pPr>
    </w:p>
    <w:p w14:paraId="72448601" w14:textId="77777777" w:rsidR="00306796" w:rsidRDefault="00D25D8E" w:rsidP="00306796">
      <w:pPr>
        <w:tabs>
          <w:tab w:val="left" w:pos="10065"/>
        </w:tabs>
        <w:spacing w:before="2"/>
        <w:ind w:right="110"/>
        <w:jc w:val="both"/>
        <w:rPr>
          <w:rFonts w:ascii="Aptos" w:hAnsi="Aptos"/>
          <w:bCs/>
          <w:spacing w:val="-5"/>
          <w:sz w:val="20"/>
          <w:szCs w:val="20"/>
        </w:rPr>
      </w:pPr>
      <w:r w:rsidRPr="00680411">
        <w:rPr>
          <w:rFonts w:ascii="Aptos" w:hAnsi="Aptos"/>
          <w:bCs/>
          <w:sz w:val="20"/>
          <w:szCs w:val="20"/>
        </w:rPr>
        <w:t>This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form</w:t>
      </w:r>
      <w:r w:rsidR="008F5B96" w:rsidRPr="00680411">
        <w:rPr>
          <w:rFonts w:ascii="Aptos" w:hAnsi="Aptos"/>
          <w:bCs/>
          <w:sz w:val="20"/>
          <w:szCs w:val="20"/>
        </w:rPr>
        <w:t xml:space="preserve"> includ</w:t>
      </w:r>
      <w:r w:rsidR="00FC6B72" w:rsidRPr="00680411">
        <w:rPr>
          <w:rFonts w:ascii="Aptos" w:hAnsi="Aptos"/>
          <w:bCs/>
          <w:sz w:val="20"/>
          <w:szCs w:val="20"/>
        </w:rPr>
        <w:t>es</w:t>
      </w:r>
      <w:r w:rsidR="008F5B96" w:rsidRPr="00680411">
        <w:rPr>
          <w:rFonts w:ascii="Aptos" w:hAnsi="Aptos"/>
          <w:bCs/>
          <w:sz w:val="20"/>
          <w:szCs w:val="20"/>
        </w:rPr>
        <w:t xml:space="preserve"> Progression Plan </w:t>
      </w:r>
      <w:r w:rsidR="00873613" w:rsidRPr="00680411">
        <w:rPr>
          <w:rFonts w:ascii="Aptos" w:hAnsi="Aptos"/>
          <w:bCs/>
          <w:sz w:val="20"/>
          <w:szCs w:val="20"/>
        </w:rPr>
        <w:t xml:space="preserve">details </w:t>
      </w:r>
      <w:r w:rsidR="00FC6B72" w:rsidRPr="00680411">
        <w:rPr>
          <w:rFonts w:ascii="Aptos" w:hAnsi="Aptos"/>
          <w:bCs/>
          <w:sz w:val="20"/>
          <w:szCs w:val="20"/>
        </w:rPr>
        <w:t>(</w:t>
      </w:r>
      <w:r w:rsidR="008F5B96" w:rsidRPr="00680411">
        <w:rPr>
          <w:rFonts w:ascii="Aptos" w:hAnsi="Aptos"/>
          <w:bCs/>
          <w:sz w:val="20"/>
          <w:szCs w:val="20"/>
        </w:rPr>
        <w:t>Section B</w:t>
      </w:r>
      <w:r w:rsidR="00FC6B72" w:rsidRPr="00680411">
        <w:rPr>
          <w:rFonts w:ascii="Aptos" w:hAnsi="Aptos"/>
          <w:bCs/>
          <w:sz w:val="20"/>
          <w:szCs w:val="20"/>
        </w:rPr>
        <w:t xml:space="preserve">) and </w:t>
      </w:r>
      <w:r w:rsidR="006D490D" w:rsidRPr="00680411">
        <w:rPr>
          <w:rFonts w:ascii="Aptos" w:hAnsi="Aptos"/>
          <w:bCs/>
          <w:spacing w:val="-4"/>
          <w:sz w:val="20"/>
          <w:szCs w:val="20"/>
        </w:rPr>
        <w:t>must be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completed</w:t>
      </w:r>
      <w:r w:rsidRPr="00680411">
        <w:rPr>
          <w:rFonts w:ascii="Aptos" w:hAnsi="Aptos"/>
          <w:bCs/>
          <w:spacing w:val="-4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for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extensions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to</w:t>
      </w:r>
      <w:r w:rsidRPr="00680411">
        <w:rPr>
          <w:rFonts w:ascii="Aptos" w:hAnsi="Aptos"/>
          <w:bCs/>
          <w:spacing w:val="-3"/>
          <w:sz w:val="20"/>
          <w:szCs w:val="20"/>
        </w:rPr>
        <w:t xml:space="preserve"> </w:t>
      </w:r>
      <w:r w:rsidR="00F36502" w:rsidRPr="00680411">
        <w:rPr>
          <w:rFonts w:ascii="Aptos" w:hAnsi="Aptos"/>
          <w:bCs/>
          <w:sz w:val="20"/>
          <w:szCs w:val="20"/>
        </w:rPr>
        <w:t>M</w:t>
      </w:r>
      <w:r w:rsidRPr="00680411">
        <w:rPr>
          <w:rFonts w:ascii="Aptos" w:hAnsi="Aptos"/>
          <w:bCs/>
          <w:sz w:val="20"/>
          <w:szCs w:val="20"/>
        </w:rPr>
        <w:t>ilestone</w:t>
      </w:r>
      <w:r w:rsidR="00F36502" w:rsidRPr="00680411">
        <w:rPr>
          <w:rFonts w:ascii="Aptos" w:hAnsi="Aptos"/>
          <w:bCs/>
          <w:sz w:val="20"/>
          <w:szCs w:val="20"/>
        </w:rPr>
        <w:t>s</w:t>
      </w:r>
      <w:r w:rsidRPr="00680411">
        <w:rPr>
          <w:rFonts w:ascii="Aptos" w:hAnsi="Aptos"/>
          <w:bCs/>
          <w:spacing w:val="-3"/>
          <w:sz w:val="20"/>
          <w:szCs w:val="20"/>
        </w:rPr>
        <w:t xml:space="preserve"> </w:t>
      </w:r>
      <w:r w:rsidR="00036ECC" w:rsidRPr="00680411">
        <w:rPr>
          <w:rFonts w:ascii="Aptos" w:hAnsi="Aptos"/>
          <w:bCs/>
          <w:sz w:val="20"/>
          <w:szCs w:val="20"/>
        </w:rPr>
        <w:t>1-4</w:t>
      </w:r>
      <w:r w:rsidR="001D73D4" w:rsidRPr="00680411">
        <w:rPr>
          <w:rFonts w:ascii="Aptos" w:hAnsi="Aptos"/>
          <w:bCs/>
          <w:spacing w:val="-5"/>
          <w:sz w:val="20"/>
          <w:szCs w:val="20"/>
        </w:rPr>
        <w:t>.</w:t>
      </w:r>
      <w:r w:rsidR="0055404F"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="00A72B80"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</w:p>
    <w:p w14:paraId="1944AE43" w14:textId="3C99C5C2" w:rsidR="00873613" w:rsidRPr="00680411" w:rsidRDefault="002B188E" w:rsidP="00306796">
      <w:pPr>
        <w:tabs>
          <w:tab w:val="left" w:pos="10065"/>
        </w:tabs>
        <w:spacing w:before="2"/>
        <w:ind w:right="110"/>
        <w:jc w:val="both"/>
        <w:rPr>
          <w:rFonts w:ascii="Aptos" w:hAnsi="Aptos"/>
          <w:spacing w:val="-5"/>
          <w:sz w:val="20"/>
          <w:szCs w:val="20"/>
        </w:rPr>
      </w:pPr>
      <w:r w:rsidRPr="00680411">
        <w:rPr>
          <w:rFonts w:ascii="Aptos" w:hAnsi="Aptos"/>
          <w:spacing w:val="-5"/>
          <w:sz w:val="20"/>
          <w:szCs w:val="20"/>
        </w:rPr>
        <w:t>Please note that a separate extension form must be completed for each extension request.</w:t>
      </w:r>
    </w:p>
    <w:p w14:paraId="213CF28B" w14:textId="58F31D0A" w:rsidR="00D25D8E" w:rsidRPr="00680411" w:rsidRDefault="00D25D8E" w:rsidP="00F52A11">
      <w:pPr>
        <w:tabs>
          <w:tab w:val="left" w:pos="10065"/>
        </w:tabs>
        <w:spacing w:before="2" w:after="120"/>
        <w:ind w:right="108"/>
        <w:jc w:val="both"/>
        <w:rPr>
          <w:rFonts w:ascii="Aptos" w:hAnsi="Aptos"/>
          <w:b/>
          <w:bCs/>
          <w:sz w:val="20"/>
          <w:szCs w:val="20"/>
        </w:rPr>
      </w:pPr>
      <w:r w:rsidRPr="00680411">
        <w:rPr>
          <w:rFonts w:ascii="Aptos" w:hAnsi="Aptos"/>
          <w:b/>
          <w:bCs/>
          <w:sz w:val="20"/>
          <w:szCs w:val="20"/>
        </w:rPr>
        <w:t>Please</w:t>
      </w:r>
      <w:r w:rsidRPr="00680411">
        <w:rPr>
          <w:rFonts w:ascii="Aptos" w:hAnsi="Aptos"/>
          <w:b/>
          <w:bCs/>
          <w:spacing w:val="-6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submit</w:t>
      </w:r>
      <w:r w:rsidRPr="00680411">
        <w:rPr>
          <w:rFonts w:ascii="Aptos" w:hAnsi="Aptos"/>
          <w:b/>
          <w:bCs/>
          <w:spacing w:val="-7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your</w:t>
      </w:r>
      <w:r w:rsidRPr="00680411">
        <w:rPr>
          <w:rFonts w:ascii="Aptos" w:hAnsi="Aptos"/>
          <w:b/>
          <w:bCs/>
          <w:spacing w:val="-6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approved</w:t>
      </w:r>
      <w:r w:rsidRPr="00680411">
        <w:rPr>
          <w:rFonts w:ascii="Aptos" w:hAnsi="Aptos"/>
          <w:b/>
          <w:bCs/>
          <w:spacing w:val="-7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form</w:t>
      </w:r>
      <w:r w:rsidRPr="00680411">
        <w:rPr>
          <w:rFonts w:ascii="Aptos" w:hAnsi="Aptos"/>
          <w:b/>
          <w:bCs/>
          <w:spacing w:val="-7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via</w:t>
      </w:r>
      <w:r w:rsidRPr="00680411">
        <w:rPr>
          <w:rFonts w:ascii="Aptos" w:hAnsi="Aptos"/>
          <w:b/>
          <w:bCs/>
          <w:spacing w:val="-6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the</w:t>
      </w:r>
      <w:r w:rsidRPr="00680411">
        <w:rPr>
          <w:rFonts w:ascii="Aptos" w:hAnsi="Aptos"/>
          <w:b/>
          <w:bCs/>
          <w:spacing w:val="-4"/>
          <w:sz w:val="20"/>
          <w:szCs w:val="20"/>
        </w:rPr>
        <w:t xml:space="preserve"> </w:t>
      </w:r>
      <w:hyperlink r:id="rId12"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Extension</w:t>
        </w:r>
        <w:r w:rsidRPr="00680411">
          <w:rPr>
            <w:rFonts w:ascii="Aptos" w:hAnsi="Aptos"/>
            <w:b/>
            <w:bCs/>
            <w:color w:val="0000FF"/>
            <w:spacing w:val="-5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to</w:t>
        </w:r>
        <w:r w:rsidRPr="00680411">
          <w:rPr>
            <w:rFonts w:ascii="Aptos" w:hAnsi="Aptos"/>
            <w:b/>
            <w:bCs/>
            <w:color w:val="0000FF"/>
            <w:spacing w:val="-4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Milestone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1,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2,</w:t>
        </w:r>
        <w:r w:rsidRPr="00680411">
          <w:rPr>
            <w:rFonts w:ascii="Aptos" w:hAnsi="Aptos"/>
            <w:b/>
            <w:bCs/>
            <w:color w:val="0000FF"/>
            <w:spacing w:val="-3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3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and</w:t>
        </w:r>
        <w:r w:rsidRPr="00680411">
          <w:rPr>
            <w:rFonts w:ascii="Aptos" w:hAnsi="Aptos"/>
            <w:b/>
            <w:bCs/>
            <w:color w:val="0000FF"/>
            <w:spacing w:val="-3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4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Submission</w:t>
        </w:r>
        <w:r w:rsidRPr="00680411">
          <w:rPr>
            <w:rFonts w:ascii="Aptos" w:hAnsi="Aptos"/>
            <w:b/>
            <w:bCs/>
            <w:color w:val="0000FF"/>
            <w:spacing w:val="-4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pacing w:val="-2"/>
            <w:sz w:val="20"/>
            <w:szCs w:val="20"/>
            <w:u w:val="single" w:color="0000FF"/>
          </w:rPr>
          <w:t>Portal</w:t>
        </w:r>
        <w:r w:rsidRPr="00680411">
          <w:rPr>
            <w:rFonts w:ascii="Aptos" w:hAnsi="Aptos"/>
            <w:b/>
            <w:bCs/>
            <w:spacing w:val="-2"/>
            <w:sz w:val="20"/>
            <w:szCs w:val="20"/>
          </w:rPr>
          <w:t>.</w:t>
        </w:r>
      </w:hyperlink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2410"/>
        <w:gridCol w:w="1984"/>
        <w:gridCol w:w="567"/>
        <w:gridCol w:w="1065"/>
        <w:gridCol w:w="1633"/>
      </w:tblGrid>
      <w:tr w:rsidR="00F439BE" w:rsidRPr="00680411" w14:paraId="5E019C1B" w14:textId="77777777" w:rsidTr="5DF4F8FA">
        <w:trPr>
          <w:trHeight w:val="566"/>
          <w:jc w:val="center"/>
        </w:trPr>
        <w:tc>
          <w:tcPr>
            <w:tcW w:w="10206" w:type="dxa"/>
            <w:gridSpan w:val="6"/>
            <w:tcBorders>
              <w:bottom w:val="single" w:sz="2" w:space="0" w:color="BBBBBB"/>
            </w:tcBorders>
            <w:vAlign w:val="center"/>
          </w:tcPr>
          <w:p w14:paraId="56A39E6D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680411">
              <w:rPr>
                <w:rFonts w:ascii="Aptos" w:hAnsi="Aptos"/>
                <w:b/>
                <w:sz w:val="24"/>
                <w:szCs w:val="24"/>
              </w:rPr>
              <w:t>SECTION</w:t>
            </w:r>
            <w:r w:rsidRPr="00680411">
              <w:rPr>
                <w:rFonts w:ascii="Aptos" w:hAnsi="Aptos"/>
                <w:b/>
                <w:spacing w:val="-11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A:</w:t>
            </w:r>
            <w:r w:rsidRPr="00680411">
              <w:rPr>
                <w:rFonts w:ascii="Aptos" w:hAnsi="Aptos"/>
                <w:b/>
                <w:spacing w:val="-9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TO</w:t>
            </w:r>
            <w:r w:rsidRPr="00680411">
              <w:rPr>
                <w:rFonts w:ascii="Aptos" w:hAnsi="Aptos"/>
                <w:b/>
                <w:spacing w:val="-8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BE</w:t>
            </w:r>
            <w:r w:rsidRPr="00680411">
              <w:rPr>
                <w:rFonts w:ascii="Aptos" w:hAnsi="Aptos"/>
                <w:b/>
                <w:spacing w:val="-7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COMPLETED</w:t>
            </w:r>
            <w:r w:rsidRPr="00680411">
              <w:rPr>
                <w:rFonts w:ascii="Aptos" w:hAnsi="Aptos"/>
                <w:b/>
                <w:spacing w:val="-6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BY</w:t>
            </w:r>
            <w:r w:rsidRPr="00680411">
              <w:rPr>
                <w:rFonts w:ascii="Aptos" w:hAnsi="Aptos"/>
                <w:b/>
                <w:spacing w:val="-7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pacing w:val="-2"/>
                <w:sz w:val="24"/>
                <w:szCs w:val="24"/>
              </w:rPr>
              <w:t>CANDIDATE</w:t>
            </w:r>
          </w:p>
        </w:tc>
      </w:tr>
      <w:tr w:rsidR="00F439BE" w:rsidRPr="00680411" w14:paraId="18CBA44D" w14:textId="77777777" w:rsidTr="008C7A51">
        <w:trPr>
          <w:trHeight w:val="454"/>
          <w:jc w:val="center"/>
        </w:trPr>
        <w:tc>
          <w:tcPr>
            <w:tcW w:w="2547" w:type="dxa"/>
            <w:tcBorders>
              <w:top w:val="single" w:sz="2" w:space="0" w:color="BBBBBB"/>
            </w:tcBorders>
            <w:vAlign w:val="center"/>
          </w:tcPr>
          <w:p w14:paraId="7ECE8FD9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Candidate Given Name(s)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823261380"/>
            <w:placeholder>
              <w:docPart w:val="43BD5AE43EAB440CBD01CCBB11943873"/>
            </w:placeholder>
            <w:showingPlcHdr/>
            <w:text/>
          </w:sdtPr>
          <w:sdtContent>
            <w:tc>
              <w:tcPr>
                <w:tcW w:w="2410" w:type="dxa"/>
                <w:tcBorders>
                  <w:top w:val="single" w:sz="2" w:space="0" w:color="BBBBBB"/>
                </w:tcBorders>
                <w:vAlign w:val="center"/>
              </w:tcPr>
              <w:p w14:paraId="55716214" w14:textId="4F80E2D5" w:rsidR="00F439BE" w:rsidRPr="00680411" w:rsidRDefault="00F55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A756E7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984" w:type="dxa"/>
            <w:tcBorders>
              <w:top w:val="single" w:sz="2" w:space="0" w:color="BBBBBB"/>
            </w:tcBorders>
            <w:vAlign w:val="center"/>
          </w:tcPr>
          <w:p w14:paraId="79CC88FB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Family Nam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497151591"/>
            <w:placeholder>
              <w:docPart w:val="8FB94B5C12244EEC806249A61811FB0B"/>
            </w:placeholder>
            <w:showingPlcHdr/>
            <w:text/>
          </w:sdtPr>
          <w:sdtContent>
            <w:tc>
              <w:tcPr>
                <w:tcW w:w="3265" w:type="dxa"/>
                <w:gridSpan w:val="3"/>
                <w:tcBorders>
                  <w:top w:val="single" w:sz="2" w:space="0" w:color="BBBBBB"/>
                </w:tcBorders>
                <w:vAlign w:val="center"/>
              </w:tcPr>
              <w:p w14:paraId="36AFFEB8" w14:textId="66937374" w:rsidR="00F439BE" w:rsidRPr="00680411" w:rsidRDefault="00F55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ED0E35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F439BE" w:rsidRPr="00680411" w14:paraId="7E68B70D" w14:textId="77777777" w:rsidTr="008C7A51">
        <w:trPr>
          <w:trHeight w:val="454"/>
          <w:jc w:val="center"/>
        </w:trPr>
        <w:tc>
          <w:tcPr>
            <w:tcW w:w="2547" w:type="dxa"/>
            <w:vAlign w:val="center"/>
          </w:tcPr>
          <w:p w14:paraId="576ACE13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Student Number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582363113"/>
            <w:placeholder>
              <w:docPart w:val="BA1C041A09324BB8AC7739C7FBBF4507"/>
            </w:placeholder>
            <w:showingPlcHdr/>
            <w:text/>
          </w:sdtPr>
          <w:sdtContent>
            <w:tc>
              <w:tcPr>
                <w:tcW w:w="2410" w:type="dxa"/>
                <w:vAlign w:val="center"/>
              </w:tcPr>
              <w:p w14:paraId="3770A045" w14:textId="2833FF79" w:rsidR="00F439BE" w:rsidRPr="00680411" w:rsidRDefault="00F55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ED0E35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984" w:type="dxa"/>
            <w:vAlign w:val="center"/>
          </w:tcPr>
          <w:p w14:paraId="76C14A15" w14:textId="5E6387E2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School</w:t>
            </w:r>
            <w:r w:rsidR="0064393E" w:rsidRPr="00680411">
              <w:rPr>
                <w:rFonts w:ascii="Aptos" w:hAnsi="Aptos"/>
                <w:spacing w:val="-1"/>
                <w:sz w:val="20"/>
                <w:szCs w:val="20"/>
              </w:rPr>
              <w:t>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304737983"/>
            <w:placeholder>
              <w:docPart w:val="0A14F31F4DFE4D70BC75F57CF1E62483"/>
            </w:placeholder>
            <w:showingPlcHdr/>
            <w:comboBox>
              <w:listItem w:displayText="School of Arts and Humanities" w:value="School of Arts and Humanities"/>
              <w:listItem w:displayText="School of Business and Law" w:value="School of Business and Law"/>
              <w:listItem w:displayText="School of Education" w:value="School of Education"/>
              <w:listItem w:displayText="School of Engineering" w:value="School of Engineering"/>
              <w:listItem w:displayText="School of Medical and Health Sciences" w:value="School of Medical and Health Sciences"/>
              <w:listItem w:displayText="School of Nursing and Midwifery" w:value="School of Nursing and Midwifery"/>
              <w:listItem w:displayText="School of Science" w:value="School of Science"/>
              <w:listItem w:displayText="Western Australian Academy of Performing Arts" w:value="Western Australian Academy of Performing Arts"/>
              <w:listItem w:displayText="Kurongkurl Katitjin" w:value="Kurongkurl Katitjin"/>
            </w:comboBox>
          </w:sdtPr>
          <w:sdtContent>
            <w:tc>
              <w:tcPr>
                <w:tcW w:w="3265" w:type="dxa"/>
                <w:gridSpan w:val="3"/>
                <w:vAlign w:val="center"/>
              </w:tcPr>
              <w:p w14:paraId="704411B8" w14:textId="471E3056" w:rsidR="00F439BE" w:rsidRPr="00680411" w:rsidRDefault="003F4FAE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D0D2F" w:rsidRPr="00680411" w14:paraId="60AA0D43" w14:textId="3EDD3C30" w:rsidTr="008C7A51">
        <w:trPr>
          <w:trHeight w:val="454"/>
          <w:jc w:val="center"/>
        </w:trPr>
        <w:tc>
          <w:tcPr>
            <w:tcW w:w="2547" w:type="dxa"/>
            <w:vAlign w:val="center"/>
          </w:tcPr>
          <w:p w14:paraId="12436DA1" w14:textId="77777777" w:rsidR="009D0D2F" w:rsidRPr="00680411" w:rsidRDefault="009D0D2F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Course Level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1404444751"/>
            <w:placeholder>
              <w:docPart w:val="4BA2877466EA4FA98E65E995AF07973C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Content>
            <w:tc>
              <w:tcPr>
                <w:tcW w:w="2410" w:type="dxa"/>
                <w:vAlign w:val="center"/>
              </w:tcPr>
              <w:p w14:paraId="3FD16F5D" w14:textId="1941D834" w:rsidR="009D0D2F" w:rsidRPr="00680411" w:rsidRDefault="009D0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984" w:type="dxa"/>
            <w:vAlign w:val="center"/>
          </w:tcPr>
          <w:p w14:paraId="485AD0AF" w14:textId="46045F8C" w:rsidR="009D0D2F" w:rsidRPr="00680411" w:rsidRDefault="009D0D2F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Enrolment type:</w:t>
            </w:r>
          </w:p>
        </w:tc>
        <w:tc>
          <w:tcPr>
            <w:tcW w:w="1632" w:type="dxa"/>
            <w:gridSpan w:val="2"/>
            <w:tcBorders>
              <w:right w:val="single" w:sz="4" w:space="0" w:color="FFFFFF" w:themeColor="background1"/>
            </w:tcBorders>
            <w:vAlign w:val="center"/>
          </w:tcPr>
          <w:p w14:paraId="1D3433CC" w14:textId="552F1568" w:rsidR="009D0D2F" w:rsidRPr="00680411" w:rsidRDefault="00000000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sdt>
              <w:sdtPr>
                <w:rPr>
                  <w:rFonts w:ascii="Aptos" w:hAnsi="Aptos"/>
                  <w:spacing w:val="-1"/>
                  <w:sz w:val="20"/>
                  <w:szCs w:val="20"/>
                </w:rPr>
                <w:id w:val="-105968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0D2F" w:rsidRPr="00680411">
                  <w:rPr>
                    <w:rFonts w:ascii="Aptos" w:eastAsia="MS Gothic" w:hAnsi="Aptos"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9D0D2F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 Full Time </w:t>
            </w:r>
          </w:p>
        </w:tc>
        <w:tc>
          <w:tcPr>
            <w:tcW w:w="1633" w:type="dxa"/>
            <w:tcBorders>
              <w:left w:val="single" w:sz="4" w:space="0" w:color="FFFFFF" w:themeColor="background1"/>
            </w:tcBorders>
            <w:vAlign w:val="center"/>
          </w:tcPr>
          <w:p w14:paraId="5F049BD8" w14:textId="0A551A97" w:rsidR="009D0D2F" w:rsidRPr="00680411" w:rsidRDefault="00000000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sdt>
              <w:sdtPr>
                <w:rPr>
                  <w:rFonts w:ascii="Aptos" w:hAnsi="Aptos"/>
                  <w:spacing w:val="-1"/>
                  <w:sz w:val="20"/>
                  <w:szCs w:val="20"/>
                </w:rPr>
                <w:id w:val="70006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0D2F" w:rsidRPr="00680411">
                  <w:rPr>
                    <w:rFonts w:ascii="Aptos" w:eastAsia="MS Gothic" w:hAnsi="Aptos"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9D0D2F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 Part Time</w:t>
            </w:r>
          </w:p>
        </w:tc>
      </w:tr>
      <w:tr w:rsidR="00F439BE" w:rsidRPr="00680411" w14:paraId="13A09129" w14:textId="77777777" w:rsidTr="008C7A51">
        <w:trPr>
          <w:trHeight w:val="454"/>
          <w:jc w:val="center"/>
        </w:trPr>
        <w:tc>
          <w:tcPr>
            <w:tcW w:w="4957" w:type="dxa"/>
            <w:gridSpan w:val="2"/>
            <w:vAlign w:val="center"/>
          </w:tcPr>
          <w:p w14:paraId="76CBB24E" w14:textId="77777777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International Student Visa Expiry Dat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983568064"/>
            <w:placeholder>
              <w:docPart w:val="EC0E0C5E4A8C4BD88B8987118E36A6E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5249" w:type="dxa"/>
                <w:gridSpan w:val="4"/>
                <w:vAlign w:val="center"/>
              </w:tcPr>
              <w:p w14:paraId="7F845AE9" w14:textId="6CE4D83A" w:rsidR="00F439BE" w:rsidRPr="00680411" w:rsidRDefault="00E201C7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F55D2F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  <w:tr w:rsidR="008C7A51" w:rsidRPr="00680411" w14:paraId="0C995A38" w14:textId="77777777" w:rsidTr="008C7A51">
        <w:trPr>
          <w:trHeight w:val="454"/>
          <w:jc w:val="center"/>
        </w:trPr>
        <w:tc>
          <w:tcPr>
            <w:tcW w:w="4957" w:type="dxa"/>
            <w:gridSpan w:val="2"/>
            <w:vAlign w:val="center"/>
          </w:tcPr>
          <w:p w14:paraId="0B34B184" w14:textId="05C560AA" w:rsidR="008C7A51" w:rsidRPr="00680411" w:rsidRDefault="008C7A51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Are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you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urrently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n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r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have you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pplied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for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n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internship?</w:t>
            </w:r>
          </w:p>
        </w:tc>
        <w:tc>
          <w:tcPr>
            <w:tcW w:w="5249" w:type="dxa"/>
            <w:gridSpan w:val="4"/>
            <w:vAlign w:val="center"/>
          </w:tcPr>
          <w:p w14:paraId="7F8AD84F" w14:textId="73CEC0ED" w:rsidR="008C7A51" w:rsidRPr="00680411" w:rsidRDefault="00000000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sdt>
              <w:sdtPr>
                <w:rPr>
                  <w:rFonts w:ascii="Aptos" w:hAnsi="Aptos"/>
                  <w:color w:val="444444"/>
                  <w:spacing w:val="-2"/>
                  <w:sz w:val="20"/>
                  <w:szCs w:val="20"/>
                </w:rPr>
                <w:id w:val="414286009"/>
                <w:placeholder>
                  <w:docPart w:val="04A7FEF716514647B5FC32EF4F86E652"/>
                </w:placeholder>
                <w:showingPlcHdr/>
                <w:dropDownList>
                  <w:listItem w:value="Choose an item."/>
                  <w:listItem w:displayText="I have applied for an Internship" w:value="I have applied for an Internship"/>
                  <w:listItem w:displayText="I am currently on an Internship" w:value="I am currently on an Internship"/>
                  <w:listItem w:displayText="Not applicable" w:value="Not applicable"/>
                </w:dropDownList>
              </w:sdtPr>
              <w:sdtContent>
                <w:r w:rsidR="008C7A51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39BE" w:rsidRPr="00680411" w14:paraId="190A97DE" w14:textId="77777777" w:rsidTr="008C7A51">
        <w:trPr>
          <w:trHeight w:val="453"/>
          <w:jc w:val="center"/>
        </w:trPr>
        <w:tc>
          <w:tcPr>
            <w:tcW w:w="4957" w:type="dxa"/>
            <w:gridSpan w:val="2"/>
            <w:vAlign w:val="center"/>
          </w:tcPr>
          <w:p w14:paraId="117A5E1A" w14:textId="35948620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Milestone you are </w:t>
            </w:r>
            <w:r w:rsidR="00D357A7" w:rsidRPr="00680411">
              <w:rPr>
                <w:rFonts w:ascii="Aptos" w:hAnsi="Aptos"/>
                <w:spacing w:val="-1"/>
                <w:sz w:val="20"/>
                <w:szCs w:val="20"/>
              </w:rPr>
              <w:t>requesting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to extend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786269031"/>
            <w:placeholder>
              <w:docPart w:val="B151D73207C8450B8100A4A12931D806"/>
            </w:placeholder>
            <w:showingPlcHdr/>
            <w:comboBox>
              <w:listItem w:value="Choose an item."/>
              <w:listItem w:displayText="Milestone 1" w:value="Milestone 1"/>
              <w:listItem w:displayText="Milestone 2" w:value="Milestone 2"/>
              <w:listItem w:displayText="Milestone 3" w:value="Milestone 3"/>
              <w:listItem w:displayText="Milestone 4" w:value="Milestone 4"/>
            </w:comboBox>
          </w:sdtPr>
          <w:sdtContent>
            <w:tc>
              <w:tcPr>
                <w:tcW w:w="5249" w:type="dxa"/>
                <w:gridSpan w:val="4"/>
                <w:tcBorders>
                  <w:right w:val="single" w:sz="4" w:space="0" w:color="BDBDBD"/>
                </w:tcBorders>
                <w:vAlign w:val="center"/>
              </w:tcPr>
              <w:p w14:paraId="1E78BD80" w14:textId="7939AB01" w:rsidR="00F439BE" w:rsidRPr="00680411" w:rsidRDefault="0095490D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439BE" w:rsidRPr="00680411" w14:paraId="5ECF2A5B" w14:textId="77777777" w:rsidTr="008C7A51">
        <w:trPr>
          <w:trHeight w:val="455"/>
          <w:jc w:val="center"/>
        </w:trPr>
        <w:tc>
          <w:tcPr>
            <w:tcW w:w="2547" w:type="dxa"/>
            <w:vAlign w:val="center"/>
          </w:tcPr>
          <w:p w14:paraId="4670D43F" w14:textId="77777777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Number of previous extensions for this Mileston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147393109"/>
            <w:placeholder>
              <w:docPart w:val="9430AC9F6F4E4BDD9386FDF05E5EBE76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Content>
            <w:tc>
              <w:tcPr>
                <w:tcW w:w="2410" w:type="dxa"/>
                <w:vAlign w:val="center"/>
              </w:tcPr>
              <w:p w14:paraId="718B625B" w14:textId="3B02CCE5" w:rsidR="00F439BE" w:rsidRPr="00680411" w:rsidRDefault="00783A04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551" w:type="dxa"/>
            <w:gridSpan w:val="2"/>
            <w:vAlign w:val="center"/>
          </w:tcPr>
          <w:p w14:paraId="0B49255D" w14:textId="77777777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Total number of previous extensions to all milestones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825348185"/>
            <w:placeholder>
              <w:docPart w:val="8CD9625129BC41F39E234F702A148C7A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Content>
            <w:tc>
              <w:tcPr>
                <w:tcW w:w="2698" w:type="dxa"/>
                <w:gridSpan w:val="2"/>
                <w:tcBorders>
                  <w:right w:val="single" w:sz="4" w:space="0" w:color="BDBDBD"/>
                </w:tcBorders>
                <w:vAlign w:val="center"/>
              </w:tcPr>
              <w:p w14:paraId="102B0E45" w14:textId="35AA6048" w:rsidR="00F439BE" w:rsidRPr="00680411" w:rsidRDefault="00783A04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439BE" w:rsidRPr="00680411" w14:paraId="60537A0D" w14:textId="77777777" w:rsidTr="00D335B4">
        <w:trPr>
          <w:trHeight w:val="453"/>
          <w:jc w:val="center"/>
        </w:trPr>
        <w:tc>
          <w:tcPr>
            <w:tcW w:w="4957" w:type="dxa"/>
            <w:gridSpan w:val="2"/>
            <w:tcBorders>
              <w:right w:val="single" w:sz="4" w:space="0" w:color="BDBDBD"/>
            </w:tcBorders>
            <w:vAlign w:val="center"/>
          </w:tcPr>
          <w:p w14:paraId="76C68F47" w14:textId="2F44F5C5" w:rsidR="0076337A" w:rsidRPr="00680411" w:rsidRDefault="00BD578B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Duration of extension (maximum of 6 months)</w:t>
            </w:r>
            <w:r w:rsidR="001C5393" w:rsidRPr="00680411">
              <w:rPr>
                <w:rFonts w:ascii="Aptos" w:hAnsi="Aptos"/>
                <w:spacing w:val="-1"/>
                <w:sz w:val="20"/>
                <w:szCs w:val="20"/>
              </w:rPr>
              <w:t>:</w:t>
            </w:r>
          </w:p>
          <w:p w14:paraId="20B40285" w14:textId="4EB1D4FE" w:rsidR="0076337A" w:rsidRPr="00680411" w:rsidRDefault="0076337A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</w:p>
        </w:tc>
        <w:tc>
          <w:tcPr>
            <w:tcW w:w="5249" w:type="dxa"/>
            <w:gridSpan w:val="4"/>
            <w:tcBorders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382467117"/>
              <w:placeholder>
                <w:docPart w:val="EB992AC74DE549AEA66CA5B0CEE157A1"/>
              </w:placeholder>
              <w:showingPlcHdr/>
              <w:comboBox>
                <w:listItem w:value="Choose an item."/>
                <w:listItem w:displayText="2 months" w:value="2 months"/>
                <w:listItem w:displayText="4 months" w:value="4 months"/>
                <w:listItem w:displayText="6 months" w:value="6 months"/>
                <w:listItem w:displayText="Other, please specify" w:value="Other, please specify"/>
              </w:comboBox>
            </w:sdtPr>
            <w:sdtContent>
              <w:p w14:paraId="5E3DF60F" w14:textId="37C78005" w:rsidR="0076337A" w:rsidRPr="00680411" w:rsidRDefault="00912EEF" w:rsidP="0076337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sdtContent>
          </w:sdt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21225624"/>
              <w:placeholder>
                <w:docPart w:val="F19DD858942443FA8AD5BE43111677CE"/>
              </w:placeholder>
              <w:showingPlcHdr/>
              <w:text/>
            </w:sdtPr>
            <w:sdtContent>
              <w:p w14:paraId="34D1666F" w14:textId="032A87DE" w:rsidR="0076337A" w:rsidRPr="00680411" w:rsidRDefault="009D7FE0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Other, please specify her</w:t>
                </w:r>
                <w:r w:rsidR="002A70E7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.</w:t>
                </w:r>
              </w:p>
            </w:sdtContent>
          </w:sdt>
        </w:tc>
      </w:tr>
      <w:tr w:rsidR="00F55D2F" w:rsidRPr="00680411" w14:paraId="5B36C42F" w14:textId="77777777" w:rsidTr="002B123B">
        <w:trPr>
          <w:trHeight w:val="1038"/>
          <w:jc w:val="center"/>
        </w:trPr>
        <w:tc>
          <w:tcPr>
            <w:tcW w:w="10206" w:type="dxa"/>
            <w:gridSpan w:val="6"/>
          </w:tcPr>
          <w:p w14:paraId="7F9200ED" w14:textId="49D2DF15" w:rsidR="00F55D2F" w:rsidRPr="00680411" w:rsidRDefault="00F55D2F" w:rsidP="00F55D2F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t>Please</w:t>
            </w: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outlin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reasons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why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research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has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been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delayed</w:t>
            </w:r>
            <w:r w:rsidR="00E26362"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. </w:t>
            </w:r>
          </w:p>
          <w:sdt>
            <w:sdtPr>
              <w:rPr>
                <w:rFonts w:ascii="Aptos" w:hAnsi="Aptos"/>
                <w:sz w:val="20"/>
                <w:szCs w:val="20"/>
              </w:rPr>
              <w:id w:val="546337868"/>
              <w:placeholder>
                <w:docPart w:val="B09BBDFFA0DE4BAA89CF68CE8D0EFD6A"/>
              </w:placeholder>
              <w:showingPlcHdr/>
              <w:text/>
            </w:sdtPr>
            <w:sdtContent>
              <w:p w14:paraId="6DCD4781" w14:textId="2B488D2C" w:rsidR="00756D58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7F0C9D9B" w14:textId="77777777" w:rsidR="00756D58" w:rsidRDefault="00756D58" w:rsidP="00F55D2F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  <w:p w14:paraId="4581A54C" w14:textId="77777777" w:rsidR="00431D7A" w:rsidRDefault="00431D7A" w:rsidP="00F55D2F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  <w:p w14:paraId="71F7538A" w14:textId="77777777" w:rsidR="00431D7A" w:rsidRDefault="00431D7A" w:rsidP="00F55D2F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  <w:p w14:paraId="3F2A777D" w14:textId="77914E78" w:rsidR="002B123B" w:rsidRPr="00680411" w:rsidRDefault="002B123B" w:rsidP="00F55D2F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</w:p>
        </w:tc>
      </w:tr>
    </w:tbl>
    <w:p w14:paraId="615B6C52" w14:textId="77777777" w:rsidR="00F55D2F" w:rsidRPr="00650E74" w:rsidRDefault="00F55D2F" w:rsidP="005851F9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7088"/>
        <w:gridCol w:w="2556"/>
      </w:tblGrid>
      <w:tr w:rsidR="00680411" w:rsidRPr="00680411" w14:paraId="3912A8A8" w14:textId="77777777" w:rsidTr="00680411">
        <w:trPr>
          <w:trHeight w:val="567"/>
          <w:jc w:val="center"/>
        </w:trPr>
        <w:tc>
          <w:tcPr>
            <w:tcW w:w="1020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22F3BB7" w14:textId="66E463A3" w:rsidR="00680411" w:rsidRPr="00680411" w:rsidRDefault="00680411" w:rsidP="00680411">
            <w:pPr>
              <w:pStyle w:val="TableParagraph"/>
              <w:ind w:left="57"/>
              <w:jc w:val="both"/>
              <w:rPr>
                <w:rFonts w:ascii="Aptos" w:hAnsi="Aptos"/>
                <w:b/>
                <w:spacing w:val="-2"/>
                <w:sz w:val="24"/>
                <w:szCs w:val="24"/>
              </w:rPr>
            </w:pPr>
            <w:r w:rsidRPr="00680411">
              <w:rPr>
                <w:rFonts w:ascii="Aptos" w:hAnsi="Aptos"/>
                <w:b/>
                <w:sz w:val="24"/>
                <w:szCs w:val="24"/>
              </w:rPr>
              <w:t>SECTION B: PROGRESSION</w:t>
            </w:r>
            <w:r w:rsidRPr="00680411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PLAN</w:t>
            </w:r>
            <w:r w:rsidRPr="00680411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DETAILS</w:t>
            </w:r>
          </w:p>
        </w:tc>
      </w:tr>
      <w:tr w:rsidR="00F55D2F" w:rsidRPr="00680411" w14:paraId="2FD5764B" w14:textId="77777777" w:rsidTr="00AA3C9C">
        <w:trPr>
          <w:trHeight w:val="567"/>
          <w:jc w:val="center"/>
        </w:trPr>
        <w:tc>
          <w:tcPr>
            <w:tcW w:w="10206" w:type="dxa"/>
            <w:gridSpan w:val="3"/>
            <w:vAlign w:val="center"/>
          </w:tcPr>
          <w:p w14:paraId="5B38DF25" w14:textId="5760142A" w:rsidR="00C80C57" w:rsidRPr="00680411" w:rsidRDefault="00861138" w:rsidP="00680411">
            <w:pPr>
              <w:pStyle w:val="TableParagraph"/>
              <w:ind w:left="57" w:right="136"/>
              <w:jc w:val="both"/>
              <w:rPr>
                <w:rFonts w:ascii="Aptos" w:hAnsi="Aptos"/>
                <w:bCs/>
                <w:sz w:val="20"/>
                <w:szCs w:val="20"/>
              </w:rPr>
            </w:pPr>
            <w:r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This </w:t>
            </w:r>
            <w:r w:rsidR="00A83E7A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HDR Progression Plan must be completed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by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the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research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candidate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in consultation with their principal supervisor</w:t>
            </w:r>
            <w:r w:rsidR="003D614D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. </w:t>
            </w:r>
            <w:r w:rsidR="00C80C57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>As per the</w:t>
            </w:r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</w:t>
            </w:r>
            <w:hyperlink r:id="rId13" w:history="1">
              <w:r w:rsidR="007D7B89" w:rsidRPr="00680411">
                <w:rPr>
                  <w:rStyle w:val="Hyperlink"/>
                  <w:rFonts w:ascii="Aptos" w:hAnsi="Aptos"/>
                  <w:bCs/>
                  <w:spacing w:val="-2"/>
                  <w:sz w:val="20"/>
                  <w:szCs w:val="20"/>
                </w:rPr>
                <w:t>HDR Milestones Guideline</w:t>
              </w:r>
            </w:hyperlink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and the </w:t>
            </w:r>
            <w:hyperlink r:id="rId14" w:history="1">
              <w:r w:rsidR="007D7B89" w:rsidRPr="00680411">
                <w:rPr>
                  <w:rStyle w:val="Hyperlink"/>
                  <w:rFonts w:ascii="Aptos" w:hAnsi="Aptos"/>
                  <w:bCs/>
                  <w:spacing w:val="-2"/>
                  <w:sz w:val="20"/>
                  <w:szCs w:val="20"/>
                </w:rPr>
                <w:t>HDR Progression Plan Guideline</w:t>
              </w:r>
            </w:hyperlink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>,</w:t>
            </w:r>
            <w:r w:rsidR="00C80C57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a request to extend a milestone must be supported by a proposed progression plan</w:t>
            </w:r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that is for the </w:t>
            </w:r>
            <w:r w:rsidR="007D7B89"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duration of the extension requested</w:t>
            </w:r>
            <w:r w:rsidR="00C80C57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. </w:t>
            </w:r>
          </w:p>
        </w:tc>
      </w:tr>
      <w:tr w:rsidR="00F55D2F" w:rsidRPr="00680411" w14:paraId="29E35CBC" w14:textId="77777777" w:rsidTr="003B66B7">
        <w:trPr>
          <w:trHeight w:val="454"/>
          <w:jc w:val="center"/>
        </w:trPr>
        <w:tc>
          <w:tcPr>
            <w:tcW w:w="7650" w:type="dxa"/>
            <w:gridSpan w:val="2"/>
            <w:vAlign w:val="center"/>
          </w:tcPr>
          <w:p w14:paraId="221343EF" w14:textId="1FA1BEFA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t>Goals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be</w:t>
            </w: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achieved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during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h</w:t>
            </w:r>
            <w:r w:rsidR="009D0D2F" w:rsidRPr="00680411">
              <w:rPr>
                <w:rFonts w:ascii="Aptos" w:hAnsi="Aptos"/>
                <w:b/>
                <w:sz w:val="20"/>
                <w:szCs w:val="20"/>
              </w:rPr>
              <w:t>is progression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plan:</w:t>
            </w:r>
          </w:p>
        </w:tc>
        <w:tc>
          <w:tcPr>
            <w:tcW w:w="2556" w:type="dxa"/>
            <w:vAlign w:val="center"/>
          </w:tcPr>
          <w:p w14:paraId="5821F5E6" w14:textId="77777777" w:rsidR="00F55D2F" w:rsidRPr="00680411" w:rsidRDefault="00F55D2F" w:rsidP="008C7A51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t>Du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Date:</w:t>
            </w:r>
          </w:p>
        </w:tc>
      </w:tr>
      <w:tr w:rsidR="00F55D2F" w:rsidRPr="00680411" w14:paraId="52E54F3A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12696C85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1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51733996"/>
              <w:placeholder>
                <w:docPart w:val="B6B85204512145C9A0D3D44FBE5CC258"/>
              </w:placeholder>
              <w:showingPlcHdr/>
              <w:text/>
            </w:sdtPr>
            <w:sdtContent>
              <w:p w14:paraId="7174E415" w14:textId="1B3E73E5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063366263"/>
            <w:placeholder>
              <w:docPart w:val="67C0EA87C1BB4B2AB673EE284D5F93D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2C5EFB8E" w14:textId="5D546A80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22F95CC9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421D3957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2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11254535"/>
              <w:placeholder>
                <w:docPart w:val="2547DA978A07406A9726C9BB5538A806"/>
              </w:placeholder>
              <w:showingPlcHdr/>
              <w:text/>
            </w:sdtPr>
            <w:sdtContent>
              <w:p w14:paraId="762D8D34" w14:textId="45F0D1F6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971517296"/>
            <w:placeholder>
              <w:docPart w:val="7E08804CE5144E80AF7A55294FA1202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4C8EF27C" w14:textId="24D6F840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2F34F436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53694769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3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4317416"/>
              <w:placeholder>
                <w:docPart w:val="F0E4D7BC1C7D4493936E56C9169BB6A6"/>
              </w:placeholder>
              <w:showingPlcHdr/>
              <w:text/>
            </w:sdtPr>
            <w:sdtContent>
              <w:p w14:paraId="08E5706C" w14:textId="42B3A5EE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75109672"/>
            <w:placeholder>
              <w:docPart w:val="0836D270DF8F407D894CE9D4CC2034EE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65169A93" w14:textId="7EBAF119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26A4E0AD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1D898A4B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4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2040930442"/>
              <w:placeholder>
                <w:docPart w:val="9C643D1409424C45905DA8A84967B6D4"/>
              </w:placeholder>
              <w:showingPlcHdr/>
              <w:text/>
            </w:sdtPr>
            <w:sdtContent>
              <w:p w14:paraId="408B2E72" w14:textId="00F173F5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133712953"/>
            <w:placeholder>
              <w:docPart w:val="A8B3E74C68D74F178026E4279DCD4CB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3681A507" w14:textId="7A26908E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02B8E577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1E4C0C3D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5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84660200"/>
              <w:placeholder>
                <w:docPart w:val="3D592257CA6340B0AD5597EE1C83B122"/>
              </w:placeholder>
              <w:showingPlcHdr/>
              <w:text/>
            </w:sdtPr>
            <w:sdtContent>
              <w:p w14:paraId="667E4D42" w14:textId="49FA1EF9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970260690"/>
            <w:placeholder>
              <w:docPart w:val="4570C35C95384699AA3887472C9FAF7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1666D9A9" w14:textId="5C9BB677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</w:tbl>
    <w:p w14:paraId="7431BB9D" w14:textId="77777777" w:rsidR="001F38C8" w:rsidRDefault="001F38C8" w:rsidP="00AA3C9C">
      <w:pPr>
        <w:pStyle w:val="TableParagraph"/>
        <w:ind w:left="57" w:right="57"/>
        <w:rPr>
          <w:rFonts w:ascii="Aptos" w:hAnsi="Aptos"/>
          <w:b/>
          <w:sz w:val="20"/>
          <w:szCs w:val="20"/>
        </w:rPr>
        <w:sectPr w:rsidR="001F38C8" w:rsidSect="00431D7A">
          <w:footerReference w:type="even" r:id="rId15"/>
          <w:footerReference w:type="default" r:id="rId16"/>
          <w:footerReference w:type="first" r:id="rId17"/>
          <w:pgSz w:w="11940" w:h="16860"/>
          <w:pgMar w:top="709" w:right="851" w:bottom="993" w:left="851" w:header="0" w:footer="302" w:gutter="0"/>
          <w:cols w:space="720"/>
          <w:docGrid w:linePitch="299"/>
        </w:sect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1"/>
        <w:gridCol w:w="2622"/>
        <w:gridCol w:w="2557"/>
        <w:gridCol w:w="2556"/>
      </w:tblGrid>
      <w:tr w:rsidR="00F55D2F" w:rsidRPr="00680411" w14:paraId="1BBC26D4" w14:textId="77777777" w:rsidTr="00AA3C9C">
        <w:trPr>
          <w:trHeight w:val="454"/>
          <w:jc w:val="center"/>
        </w:trPr>
        <w:tc>
          <w:tcPr>
            <w:tcW w:w="10206" w:type="dxa"/>
            <w:gridSpan w:val="4"/>
            <w:vAlign w:val="center"/>
          </w:tcPr>
          <w:p w14:paraId="35EB377A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lastRenderedPageBreak/>
              <w:t>Dates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you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will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meet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with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your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proofErr w:type="gramStart"/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Supervisor</w:t>
            </w:r>
            <w:proofErr w:type="gramEnd"/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(s):</w:t>
            </w:r>
          </w:p>
        </w:tc>
      </w:tr>
      <w:tr w:rsidR="00F55D2F" w:rsidRPr="00680411" w14:paraId="6652C6E4" w14:textId="77777777" w:rsidTr="003B66B7">
        <w:trPr>
          <w:trHeight w:val="454"/>
          <w:jc w:val="center"/>
        </w:trPr>
        <w:tc>
          <w:tcPr>
            <w:tcW w:w="2471" w:type="dxa"/>
            <w:vAlign w:val="center"/>
          </w:tcPr>
          <w:p w14:paraId="1C2A4EE3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>Date</w:t>
            </w:r>
          </w:p>
        </w:tc>
        <w:tc>
          <w:tcPr>
            <w:tcW w:w="2622" w:type="dxa"/>
            <w:vAlign w:val="center"/>
          </w:tcPr>
          <w:p w14:paraId="1E2112F7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5"/>
                <w:sz w:val="20"/>
                <w:szCs w:val="20"/>
              </w:rPr>
              <w:t>Day</w:t>
            </w:r>
          </w:p>
        </w:tc>
        <w:tc>
          <w:tcPr>
            <w:tcW w:w="2557" w:type="dxa"/>
            <w:vAlign w:val="center"/>
          </w:tcPr>
          <w:p w14:paraId="75E13F8E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>Time</w:t>
            </w:r>
          </w:p>
        </w:tc>
        <w:tc>
          <w:tcPr>
            <w:tcW w:w="2556" w:type="dxa"/>
            <w:vAlign w:val="center"/>
          </w:tcPr>
          <w:p w14:paraId="5D5022C5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Location</w:t>
            </w:r>
          </w:p>
        </w:tc>
      </w:tr>
      <w:tr w:rsidR="00F55D2F" w:rsidRPr="00680411" w14:paraId="2CB10586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008401848"/>
            <w:placeholder>
              <w:docPart w:val="1116FE140D124198A3F7B496990EBE4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10A5052D" w14:textId="76276CE0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684818199"/>
              <w:placeholder>
                <w:docPart w:val="A0599DBF3B9644AF9686D22BF40724D5"/>
              </w:placeholder>
              <w:showingPlcHdr/>
              <w:text/>
            </w:sdtPr>
            <w:sdtContent>
              <w:p w14:paraId="25C45BDA" w14:textId="523C87D8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30296639"/>
              <w:placeholder>
                <w:docPart w:val="DF589F19E251469C9501C06E63FA7D25"/>
              </w:placeholder>
              <w:showingPlcHdr/>
              <w:text/>
            </w:sdtPr>
            <w:sdtContent>
              <w:p w14:paraId="79047F20" w14:textId="4EC0F2DD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235073734"/>
              <w:placeholder>
                <w:docPart w:val="5D942D4079DF49009D92FE815D2A2F73"/>
              </w:placeholder>
              <w:showingPlcHdr/>
              <w:text/>
            </w:sdtPr>
            <w:sdtContent>
              <w:p w14:paraId="3C8DF306" w14:textId="776D6DD8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20CFE682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471328221"/>
            <w:placeholder>
              <w:docPart w:val="18469A4830C34F9994A5D76F8C6F140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1E2D9F14" w14:textId="112AD787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52111655"/>
              <w:placeholder>
                <w:docPart w:val="40DAB026220D4D009EA7F2D1339516A0"/>
              </w:placeholder>
              <w:showingPlcHdr/>
              <w:text/>
            </w:sdtPr>
            <w:sdtContent>
              <w:p w14:paraId="573C7AFC" w14:textId="5A8C47BA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25839042"/>
              <w:placeholder>
                <w:docPart w:val="697A6384359147409AD4516EA5A51D4B"/>
              </w:placeholder>
              <w:showingPlcHdr/>
              <w:text/>
            </w:sdtPr>
            <w:sdtContent>
              <w:p w14:paraId="464702A4" w14:textId="52A87FFD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01702968"/>
              <w:placeholder>
                <w:docPart w:val="EE0D9D2BC9A2400195D11841C3F1B21F"/>
              </w:placeholder>
              <w:showingPlcHdr/>
              <w:text/>
            </w:sdtPr>
            <w:sdtContent>
              <w:p w14:paraId="2D3D3967" w14:textId="2542E973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8DDF6C3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61715645"/>
            <w:placeholder>
              <w:docPart w:val="8C5381F3DD644AA7B23EDBD67476DFA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62CAC4A5" w14:textId="25759B35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61716028"/>
              <w:placeholder>
                <w:docPart w:val="D4C989DC0A504622B7CDCCE774C7780D"/>
              </w:placeholder>
              <w:showingPlcHdr/>
              <w:text/>
            </w:sdtPr>
            <w:sdtContent>
              <w:p w14:paraId="17E6C95B" w14:textId="025756EA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76130162"/>
              <w:placeholder>
                <w:docPart w:val="0B45B6F2633B4DFAAB92CC09FC26F685"/>
              </w:placeholder>
              <w:showingPlcHdr/>
              <w:text/>
            </w:sdtPr>
            <w:sdtContent>
              <w:p w14:paraId="0BC7729E" w14:textId="0B70D2E5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7323637"/>
              <w:placeholder>
                <w:docPart w:val="0567F636ED82459EB28CB6E6DFF96EC3"/>
              </w:placeholder>
              <w:showingPlcHdr/>
              <w:text/>
            </w:sdtPr>
            <w:sdtContent>
              <w:p w14:paraId="7D84C09B" w14:textId="1302A0C5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189BA33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2117023140"/>
            <w:placeholder>
              <w:docPart w:val="22D8CB25D16C4F6493253B857620A61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26508BCE" w14:textId="1AA70C02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25943677"/>
              <w:placeholder>
                <w:docPart w:val="5B7C3C26B02C45AFA7EBC492BA2457A9"/>
              </w:placeholder>
              <w:showingPlcHdr/>
              <w:text/>
            </w:sdtPr>
            <w:sdtContent>
              <w:p w14:paraId="7B102610" w14:textId="6BADF99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965343923"/>
              <w:placeholder>
                <w:docPart w:val="C288D581A3DE48A2B643CC8D86F6E826"/>
              </w:placeholder>
              <w:showingPlcHdr/>
              <w:text/>
            </w:sdtPr>
            <w:sdtContent>
              <w:p w14:paraId="359137E9" w14:textId="0C4C101D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73176129"/>
              <w:placeholder>
                <w:docPart w:val="EF63A7D4DB22458EAB1D8B3275343411"/>
              </w:placeholder>
              <w:showingPlcHdr/>
              <w:text/>
            </w:sdtPr>
            <w:sdtContent>
              <w:p w14:paraId="1F1AC87A" w14:textId="5D12EA3F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E2A8DE3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621449483"/>
            <w:placeholder>
              <w:docPart w:val="C9BE3F04A2974364954C18169D41022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7BB9141C" w14:textId="4FCEF4B0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873620352"/>
              <w:placeholder>
                <w:docPart w:val="ABC779B8D72346AEBE0482CF5A1EB2B7"/>
              </w:placeholder>
              <w:showingPlcHdr/>
              <w:text/>
            </w:sdtPr>
            <w:sdtContent>
              <w:p w14:paraId="0645715C" w14:textId="508A662F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595680088"/>
              <w:placeholder>
                <w:docPart w:val="497E14F46B424620BCC9C2E1D85F2ADF"/>
              </w:placeholder>
              <w:showingPlcHdr/>
              <w:text/>
            </w:sdtPr>
            <w:sdtContent>
              <w:p w14:paraId="311A7B37" w14:textId="63911974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678067"/>
              <w:placeholder>
                <w:docPart w:val="8D18126C134248E6ABE0B1C4F568BD07"/>
              </w:placeholder>
              <w:showingPlcHdr/>
              <w:text/>
            </w:sdtPr>
            <w:sdtContent>
              <w:p w14:paraId="5FF5A793" w14:textId="39B1583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50F17C3D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12608364"/>
            <w:placeholder>
              <w:docPart w:val="48C973148BE544578FBE91FC0B070EE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71923559" w14:textId="6C8475B2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76669710"/>
              <w:placeholder>
                <w:docPart w:val="ADC02448CD5748F8ACB09C028A0333BA"/>
              </w:placeholder>
              <w:showingPlcHdr/>
              <w:text/>
            </w:sdtPr>
            <w:sdtContent>
              <w:p w14:paraId="11158927" w14:textId="687EFA4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490801598"/>
              <w:placeholder>
                <w:docPart w:val="9E8AFBB21401450FA0B324385E6F0A17"/>
              </w:placeholder>
              <w:showingPlcHdr/>
              <w:text/>
            </w:sdtPr>
            <w:sdtContent>
              <w:p w14:paraId="023B4D5A" w14:textId="11784C79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322236446"/>
              <w:placeholder>
                <w:docPart w:val="F08867E0453F42919AEB9430A97077F5"/>
              </w:placeholder>
              <w:showingPlcHdr/>
              <w:text/>
            </w:sdtPr>
            <w:sdtContent>
              <w:p w14:paraId="3813214E" w14:textId="4F1A7BB3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2261439C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843478916"/>
            <w:placeholder>
              <w:docPart w:val="87DD636D18F2401D98673086BAAC324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5B3804E7" w14:textId="33892EE4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592619595"/>
              <w:placeholder>
                <w:docPart w:val="C0879CA740BE4CC1B6355975C8F8DC9C"/>
              </w:placeholder>
              <w:showingPlcHdr/>
              <w:text/>
            </w:sdtPr>
            <w:sdtContent>
              <w:p w14:paraId="0F20FC78" w14:textId="6A53800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3155787"/>
              <w:placeholder>
                <w:docPart w:val="E3FD48DFFC054DF08BDAE2D3718429CA"/>
              </w:placeholder>
              <w:showingPlcHdr/>
              <w:text/>
            </w:sdtPr>
            <w:sdtContent>
              <w:p w14:paraId="7F82464E" w14:textId="4F8737E6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9175645"/>
              <w:placeholder>
                <w:docPart w:val="A46B7EB866184F719F1327F6B0365BFF"/>
              </w:placeholder>
              <w:showingPlcHdr/>
              <w:text/>
            </w:sdtPr>
            <w:sdtContent>
              <w:p w14:paraId="43D01FD0" w14:textId="46084F47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608E659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573548581"/>
            <w:placeholder>
              <w:docPart w:val="C800CA5B1CA14E2ABF512A8A580622C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086B715F" w14:textId="26078D45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69652515"/>
              <w:placeholder>
                <w:docPart w:val="C278AB8C40D649D7ACBC8BC9D1250221"/>
              </w:placeholder>
              <w:showingPlcHdr/>
              <w:text/>
            </w:sdtPr>
            <w:sdtContent>
              <w:p w14:paraId="1CE8F7BF" w14:textId="206291E3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623340884"/>
              <w:placeholder>
                <w:docPart w:val="DA940DF46D654725B9F209AD8ABC0CFC"/>
              </w:placeholder>
              <w:showingPlcHdr/>
              <w:text/>
            </w:sdtPr>
            <w:sdtContent>
              <w:p w14:paraId="307510A3" w14:textId="00837E0C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498933452"/>
              <w:placeholder>
                <w:docPart w:val="91D6A0FD858E4AFFA267613765848367"/>
              </w:placeholder>
              <w:showingPlcHdr/>
              <w:text/>
            </w:sdtPr>
            <w:sdtContent>
              <w:p w14:paraId="160C042D" w14:textId="47D63B0C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</w:tbl>
    <w:p w14:paraId="6BABC920" w14:textId="77777777" w:rsidR="00B6277D" w:rsidRPr="00036636" w:rsidRDefault="00B6277D" w:rsidP="005851F9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9"/>
        <w:gridCol w:w="3827"/>
        <w:gridCol w:w="851"/>
        <w:gridCol w:w="1989"/>
      </w:tblGrid>
      <w:tr w:rsidR="00F439BE" w:rsidRPr="00680411" w14:paraId="7F65A13F" w14:textId="77777777" w:rsidTr="17CDB1D0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0D9099B6" w14:textId="574F51B8" w:rsidR="00F439BE" w:rsidRPr="00680411" w:rsidRDefault="00F55D2F" w:rsidP="002D0819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680411">
              <w:rPr>
                <w:rFonts w:ascii="Aptos" w:hAnsi="Aptos"/>
                <w:b/>
                <w:sz w:val="24"/>
                <w:szCs w:val="24"/>
              </w:rPr>
              <w:t xml:space="preserve">SECTION C: </w:t>
            </w:r>
            <w:r w:rsidR="003C3616" w:rsidRPr="00680411">
              <w:rPr>
                <w:rFonts w:ascii="Aptos" w:hAnsi="Aptos"/>
                <w:b/>
                <w:sz w:val="24"/>
                <w:szCs w:val="24"/>
              </w:rPr>
              <w:t>CANDIDATE DECLARATION</w:t>
            </w:r>
          </w:p>
        </w:tc>
      </w:tr>
      <w:tr w:rsidR="00BC2DC2" w:rsidRPr="00680411" w14:paraId="76AAF27F" w14:textId="77777777" w:rsidTr="00F4115B">
        <w:trPr>
          <w:trHeight w:val="1164"/>
          <w:jc w:val="center"/>
        </w:trPr>
        <w:tc>
          <w:tcPr>
            <w:tcW w:w="10206" w:type="dxa"/>
            <w:gridSpan w:val="4"/>
            <w:vAlign w:val="center"/>
          </w:tcPr>
          <w:p w14:paraId="3A9D5892" w14:textId="565A7445" w:rsidR="00720E1F" w:rsidRPr="00680411" w:rsidRDefault="00BC2DC2" w:rsidP="00D56A40">
            <w:pPr>
              <w:pStyle w:val="TableParagraph"/>
              <w:ind w:left="57" w:right="136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="5FEA755D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understand that the extension is from the current milestone due date. I have </w:t>
            </w:r>
            <w:r w:rsidRPr="00680411">
              <w:rPr>
                <w:rFonts w:ascii="Aptos" w:hAnsi="Aptos"/>
                <w:sz w:val="20"/>
                <w:szCs w:val="20"/>
              </w:rPr>
              <w:t>discussed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DD0DFB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this extension and </w:t>
            </w:r>
            <w:r w:rsidR="001C5393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the </w:t>
            </w:r>
            <w:r w:rsidR="001B23D7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proposed </w:t>
            </w:r>
            <w:r w:rsidR="00DD0DFB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progression plan </w:t>
            </w:r>
            <w:r w:rsidR="001C5393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outlined in Section B </w:t>
            </w:r>
            <w:r w:rsidR="00DD0DFB" w:rsidRPr="00680411">
              <w:rPr>
                <w:rFonts w:ascii="Aptos" w:hAnsi="Aptos"/>
                <w:sz w:val="20"/>
                <w:szCs w:val="20"/>
              </w:rPr>
              <w:t>with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my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pervisor(s). I understand that if my extension is approved:</w:t>
            </w:r>
          </w:p>
          <w:p w14:paraId="1478BB02" w14:textId="47EB56C0" w:rsidR="00BC2DC2" w:rsidRPr="00680411" w:rsidRDefault="00BC2DC2" w:rsidP="00D56A40">
            <w:pPr>
              <w:pStyle w:val="TableParagraph"/>
              <w:numPr>
                <w:ilvl w:val="0"/>
                <w:numId w:val="30"/>
              </w:numPr>
              <w:tabs>
                <w:tab w:val="left" w:pos="890"/>
              </w:tabs>
              <w:ind w:left="426" w:right="283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f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do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not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bmi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within th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extension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period,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will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b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excluded from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course</w:t>
            </w:r>
            <w:r w:rsidR="00970ACA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(in</w:t>
            </w:r>
            <w:r w:rsidR="00970ACA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accordance</w:t>
            </w:r>
            <w:r w:rsidR="00970ACA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with</w:t>
            </w:r>
            <w:r w:rsidR="00970ACA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section</w:t>
            </w:r>
            <w:r w:rsidR="00970ACA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4.6</w:t>
            </w:r>
            <w:r w:rsidR="00970ACA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 xml:space="preserve">of the University’s </w:t>
            </w:r>
            <w:hyperlink r:id="rId18">
              <w:r w:rsidR="00970ACA" w:rsidRPr="00680411">
                <w:rPr>
                  <w:rFonts w:ascii="Aptos" w:hAnsi="Aptos"/>
                  <w:color w:val="0000FF"/>
                  <w:sz w:val="20"/>
                  <w:szCs w:val="20"/>
                  <w:u w:val="single" w:color="0000FF"/>
                </w:rPr>
                <w:t>Admission, Enrolment, and Academic Progress Rules</w:t>
              </w:r>
            </w:hyperlink>
            <w:r w:rsidR="00970ACA" w:rsidRPr="00680411">
              <w:rPr>
                <w:rFonts w:ascii="Aptos" w:hAnsi="Aptos"/>
                <w:sz w:val="20"/>
                <w:szCs w:val="20"/>
              </w:rPr>
              <w:t>)</w:t>
            </w:r>
            <w:r w:rsidR="00970ACA">
              <w:rPr>
                <w:rFonts w:ascii="Aptos" w:hAnsi="Aptos"/>
                <w:sz w:val="20"/>
                <w:szCs w:val="20"/>
              </w:rPr>
              <w:t>.</w:t>
            </w:r>
          </w:p>
        </w:tc>
      </w:tr>
      <w:tr w:rsidR="00F439BE" w:rsidRPr="00680411" w14:paraId="093BC742" w14:textId="77777777" w:rsidTr="00F4115B">
        <w:trPr>
          <w:trHeight w:val="816"/>
          <w:jc w:val="center"/>
        </w:trPr>
        <w:tc>
          <w:tcPr>
            <w:tcW w:w="3539" w:type="dxa"/>
            <w:vAlign w:val="center"/>
          </w:tcPr>
          <w:p w14:paraId="74BCB911" w14:textId="2D4DEEDF" w:rsidR="00F439BE" w:rsidRPr="00680411" w:rsidRDefault="00EB4A46" w:rsidP="00CE57D1">
            <w:pPr>
              <w:pStyle w:val="TableParagraph"/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CANDIDATE SIGNATURE</w:t>
            </w:r>
          </w:p>
        </w:tc>
        <w:tc>
          <w:tcPr>
            <w:tcW w:w="382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509942308"/>
              <w:showingPlcHdr/>
              <w:picture/>
            </w:sdtPr>
            <w:sdtContent>
              <w:p w14:paraId="43754564" w14:textId="494B202C" w:rsidR="00F439BE" w:rsidRPr="00680411" w:rsidRDefault="00F42C09" w:rsidP="00D379DB">
                <w:pPr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1B6C699F" wp14:editId="0D8EBA05">
                      <wp:extent cx="1800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851" w:type="dxa"/>
            <w:vAlign w:val="center"/>
          </w:tcPr>
          <w:p w14:paraId="1CD86435" w14:textId="6BB923C2" w:rsidR="00F439BE" w:rsidRPr="00680411" w:rsidRDefault="00EB4A46" w:rsidP="00D775CD">
            <w:pPr>
              <w:pStyle w:val="TableParagraph"/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DAT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375432903"/>
            <w:placeholder>
              <w:docPart w:val="F09D8677F7284F2F841EF62329DE917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989" w:type="dxa"/>
                <w:vAlign w:val="center"/>
              </w:tcPr>
              <w:p w14:paraId="3489101C" w14:textId="748583FE" w:rsidR="00F439BE" w:rsidRPr="00680411" w:rsidRDefault="00F55D2F" w:rsidP="002D0819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</w:tbl>
    <w:p w14:paraId="1FC14C36" w14:textId="77777777" w:rsidR="00DD0DFB" w:rsidRPr="00036636" w:rsidRDefault="00DD0DFB" w:rsidP="005851F9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3"/>
        <w:gridCol w:w="2066"/>
        <w:gridCol w:w="3969"/>
        <w:gridCol w:w="2698"/>
      </w:tblGrid>
      <w:tr w:rsidR="00DD7B14" w:rsidRPr="003E074F" w14:paraId="4909828C" w14:textId="77777777" w:rsidTr="00337FAD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3148985A" w14:textId="73F264DF" w:rsidR="00DD7B14" w:rsidRPr="003E074F" w:rsidRDefault="001D3C1E" w:rsidP="00E0312B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3E074F">
              <w:rPr>
                <w:rFonts w:ascii="Aptos" w:hAnsi="Aptos"/>
                <w:sz w:val="24"/>
                <w:szCs w:val="24"/>
              </w:rPr>
              <w:br w:type="page"/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SECTION</w:t>
            </w:r>
            <w:r w:rsidR="00DD7B14" w:rsidRPr="003E074F">
              <w:rPr>
                <w:rFonts w:ascii="Aptos" w:hAnsi="Aptos"/>
                <w:b/>
                <w:spacing w:val="-5"/>
                <w:sz w:val="24"/>
                <w:szCs w:val="24"/>
              </w:rPr>
              <w:t xml:space="preserve"> </w:t>
            </w:r>
            <w:r w:rsidR="00F55D2F" w:rsidRPr="003E074F">
              <w:rPr>
                <w:rFonts w:ascii="Aptos" w:hAnsi="Aptos"/>
                <w:b/>
                <w:sz w:val="24"/>
                <w:szCs w:val="24"/>
              </w:rPr>
              <w:t>D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:</w:t>
            </w:r>
            <w:r w:rsidR="00DD7B14" w:rsidRPr="003E074F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TO</w:t>
            </w:r>
            <w:r w:rsidR="00DD7B14" w:rsidRPr="003E074F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BE</w:t>
            </w:r>
            <w:r w:rsidR="00DD7B14" w:rsidRPr="003E074F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COMPLETED</w:t>
            </w:r>
            <w:r w:rsidR="00DD7B14" w:rsidRPr="003E074F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BY</w:t>
            </w:r>
            <w:r w:rsidR="00DD7B14" w:rsidRPr="003E074F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PRINCIPAL</w:t>
            </w:r>
            <w:r w:rsidR="00DD7B14" w:rsidRPr="003E074F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SUPERVISOR</w:t>
            </w:r>
          </w:p>
        </w:tc>
      </w:tr>
      <w:tr w:rsidR="008A54E9" w:rsidRPr="00680411" w14:paraId="55C56CEF" w14:textId="77777777" w:rsidTr="00F52A11">
        <w:trPr>
          <w:trHeight w:val="454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756790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73" w:type="dxa"/>
                <w:vAlign w:val="center"/>
              </w:tcPr>
              <w:p w14:paraId="5CB3E402" w14:textId="19D724AB" w:rsidR="008A54E9" w:rsidRPr="00680411" w:rsidRDefault="009A0A1D" w:rsidP="009A0A1D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33" w:type="dxa"/>
            <w:gridSpan w:val="3"/>
            <w:vAlign w:val="center"/>
          </w:tcPr>
          <w:p w14:paraId="0CE20423" w14:textId="4CC66CD2" w:rsidR="008A54E9" w:rsidRPr="00680411" w:rsidRDefault="008A54E9" w:rsidP="00D379DB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nfirm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a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ll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pervisors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nvolved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n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andidatur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ppor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is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application.</w:t>
            </w:r>
          </w:p>
        </w:tc>
      </w:tr>
      <w:tr w:rsidR="00DD7B14" w:rsidRPr="00680411" w14:paraId="62943081" w14:textId="77777777" w:rsidTr="00337FAD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11F0EBD6" w14:textId="6DBF16EB" w:rsidR="00DD7B14" w:rsidRPr="00680411" w:rsidRDefault="00DD7B14" w:rsidP="00D56A40">
            <w:pPr>
              <w:pStyle w:val="TableParagraph"/>
              <w:ind w:left="57" w:right="113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ssis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ssociat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Dean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CA0151" w:rsidRPr="00680411">
              <w:rPr>
                <w:rFonts w:ascii="Aptos" w:hAnsi="Aptos"/>
                <w:spacing w:val="-4"/>
                <w:sz w:val="20"/>
                <w:szCs w:val="20"/>
              </w:rPr>
              <w:t>(</w:t>
            </w:r>
            <w:r w:rsidRPr="00680411">
              <w:rPr>
                <w:rFonts w:ascii="Aptos" w:hAnsi="Aptos"/>
                <w:sz w:val="20"/>
                <w:szCs w:val="20"/>
              </w:rPr>
              <w:t>Research</w:t>
            </w:r>
            <w:r w:rsidR="00CA0151" w:rsidRPr="00680411">
              <w:rPr>
                <w:rFonts w:ascii="Aptos" w:hAnsi="Aptos"/>
                <w:sz w:val="20"/>
                <w:szCs w:val="20"/>
              </w:rPr>
              <w:t>)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n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nsidering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is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pplication,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you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r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requested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provid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mprehensive statement on the progress the candidate has made toward their research.</w:t>
            </w:r>
          </w:p>
        </w:tc>
      </w:tr>
      <w:tr w:rsidR="00DD7B14" w:rsidRPr="00680411" w14:paraId="5DC62AE9" w14:textId="77777777" w:rsidTr="001F38C8">
        <w:trPr>
          <w:trHeight w:val="850"/>
          <w:jc w:val="center"/>
        </w:trPr>
        <w:tc>
          <w:tcPr>
            <w:tcW w:w="10206" w:type="dxa"/>
            <w:gridSpan w:val="4"/>
          </w:tcPr>
          <w:sdt>
            <w:sdtPr>
              <w:rPr>
                <w:rFonts w:ascii="Aptos" w:hAnsi="Aptos"/>
                <w:sz w:val="20"/>
                <w:szCs w:val="20"/>
              </w:rPr>
              <w:id w:val="-1026176217"/>
              <w:placeholder>
                <w:docPart w:val="3414323E95E348E799F129181A5CBF37"/>
              </w:placeholder>
              <w:showingPlcHdr/>
              <w:text/>
            </w:sdtPr>
            <w:sdtContent>
              <w:p w14:paraId="042188F8" w14:textId="77777777" w:rsidR="003E074F" w:rsidRDefault="005851F9" w:rsidP="00F4115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6A15B4CE" w14:textId="494CF3A2" w:rsidR="00F4115B" w:rsidRPr="00680411" w:rsidRDefault="00F4115B" w:rsidP="00F4115B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</w:tc>
      </w:tr>
      <w:tr w:rsidR="00756488" w:rsidRPr="00680411" w14:paraId="5F1A3DF6" w14:textId="77777777" w:rsidTr="00F4115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974"/>
          <w:jc w:val="center"/>
        </w:trPr>
        <w:tc>
          <w:tcPr>
            <w:tcW w:w="3539" w:type="dxa"/>
            <w:gridSpan w:val="2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613403842"/>
              <w:placeholder>
                <w:docPart w:val="81C4E0556CDB4C7ABC04615AA39F7077"/>
              </w:placeholder>
              <w:showingPlcHdr/>
              <w:text/>
            </w:sdtPr>
            <w:sdtContent>
              <w:p w14:paraId="7D87C1B2" w14:textId="1C9A755B" w:rsidR="00756488" w:rsidRPr="00680411" w:rsidRDefault="00AA5F6E" w:rsidP="00AA5F6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z w:val="20"/>
              <w:szCs w:val="20"/>
            </w:rPr>
            <w:id w:val="-1350257922"/>
            <w:showingPlcHdr/>
            <w:picture/>
          </w:sdtPr>
          <w:sdtContent>
            <w:tc>
              <w:tcPr>
                <w:tcW w:w="3969" w:type="dxa"/>
                <w:vAlign w:val="center"/>
              </w:tcPr>
              <w:p w14:paraId="43D55CB0" w14:textId="695D4F1E" w:rsidR="00756488" w:rsidRPr="00680411" w:rsidRDefault="00756488" w:rsidP="00D379DB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3BB11674" wp14:editId="3A0FAD2B">
                      <wp:extent cx="1800000" cy="4572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20908643"/>
            <w:placeholder>
              <w:docPart w:val="2107E2C5D80947948D9B4005BC15D17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698" w:type="dxa"/>
                <w:vAlign w:val="center"/>
              </w:tcPr>
              <w:p w14:paraId="37CA187D" w14:textId="67368B78" w:rsidR="00756488" w:rsidRPr="00680411" w:rsidRDefault="00F55D2F" w:rsidP="00D379DB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756488" w:rsidRPr="00680411" w14:paraId="3314CBE5" w14:textId="77777777" w:rsidTr="00F4115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567"/>
          <w:jc w:val="center"/>
        </w:trPr>
        <w:tc>
          <w:tcPr>
            <w:tcW w:w="3539" w:type="dxa"/>
            <w:gridSpan w:val="2"/>
            <w:vAlign w:val="center"/>
          </w:tcPr>
          <w:p w14:paraId="61D41571" w14:textId="3FDED414" w:rsidR="00756488" w:rsidRPr="00680411" w:rsidRDefault="00756488" w:rsidP="00D379DB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UPERVISOR NAME</w:t>
            </w:r>
          </w:p>
        </w:tc>
        <w:tc>
          <w:tcPr>
            <w:tcW w:w="3969" w:type="dxa"/>
            <w:vAlign w:val="center"/>
          </w:tcPr>
          <w:p w14:paraId="20477B33" w14:textId="627ACC78" w:rsidR="00756488" w:rsidRPr="00680411" w:rsidRDefault="00756488" w:rsidP="00D379DB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698" w:type="dxa"/>
            <w:vAlign w:val="center"/>
          </w:tcPr>
          <w:p w14:paraId="5DB991A2" w14:textId="6C106882" w:rsidR="00756488" w:rsidRPr="00680411" w:rsidRDefault="00756488" w:rsidP="001E3AA0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</w:tbl>
    <w:p w14:paraId="3AFFF4EE" w14:textId="77777777" w:rsidR="00440BA4" w:rsidRDefault="00440BA4" w:rsidP="00440BA4">
      <w:pPr>
        <w:rPr>
          <w:rFonts w:ascii="Aptos" w:hAnsi="Aptos"/>
        </w:rPr>
      </w:pPr>
    </w:p>
    <w:p w14:paraId="07F851D5" w14:textId="77777777" w:rsidR="00970ACA" w:rsidRDefault="00970ACA" w:rsidP="00440BA4">
      <w:pPr>
        <w:rPr>
          <w:rFonts w:ascii="Aptos" w:hAnsi="Aptos"/>
        </w:rPr>
      </w:pPr>
    </w:p>
    <w:p w14:paraId="1E3706C2" w14:textId="77777777" w:rsidR="00970ACA" w:rsidRDefault="00970ACA" w:rsidP="00440BA4">
      <w:pPr>
        <w:rPr>
          <w:rFonts w:ascii="Aptos" w:hAnsi="Aptos"/>
        </w:rPr>
      </w:pPr>
    </w:p>
    <w:p w14:paraId="038A97C9" w14:textId="77777777" w:rsidR="00970ACA" w:rsidRDefault="00970ACA" w:rsidP="00440BA4">
      <w:pPr>
        <w:rPr>
          <w:rFonts w:ascii="Aptos" w:hAnsi="Aptos"/>
        </w:rPr>
      </w:pPr>
    </w:p>
    <w:p w14:paraId="16429D07" w14:textId="77777777" w:rsidR="00970ACA" w:rsidRDefault="00970ACA" w:rsidP="00440BA4">
      <w:pPr>
        <w:rPr>
          <w:rFonts w:ascii="Aptos" w:hAnsi="Aptos"/>
        </w:rPr>
      </w:pPr>
    </w:p>
    <w:p w14:paraId="477FF6EF" w14:textId="77777777" w:rsidR="00970ACA" w:rsidRDefault="00970ACA" w:rsidP="00440BA4">
      <w:pPr>
        <w:rPr>
          <w:rFonts w:ascii="Aptos" w:hAnsi="Aptos"/>
        </w:rPr>
      </w:pPr>
    </w:p>
    <w:p w14:paraId="59DE822C" w14:textId="77777777" w:rsidR="00970ACA" w:rsidRDefault="00970ACA" w:rsidP="00440BA4">
      <w:pPr>
        <w:rPr>
          <w:rFonts w:ascii="Aptos" w:hAnsi="Aptos"/>
        </w:rPr>
      </w:pPr>
    </w:p>
    <w:p w14:paraId="29097FCF" w14:textId="77777777" w:rsidR="00970ACA" w:rsidRDefault="00970ACA" w:rsidP="00440BA4">
      <w:pPr>
        <w:rPr>
          <w:rFonts w:ascii="Aptos" w:hAnsi="Aptos"/>
        </w:rPr>
      </w:pPr>
    </w:p>
    <w:p w14:paraId="7420070D" w14:textId="77777777" w:rsidR="00970ACA" w:rsidRDefault="00970ACA" w:rsidP="00440BA4">
      <w:pPr>
        <w:rPr>
          <w:rFonts w:ascii="Aptos" w:hAnsi="Aptos"/>
        </w:rPr>
      </w:pPr>
    </w:p>
    <w:p w14:paraId="30A75832" w14:textId="77777777" w:rsidR="00970ACA" w:rsidRDefault="00970ACA" w:rsidP="00440BA4">
      <w:pPr>
        <w:rPr>
          <w:rFonts w:ascii="Aptos" w:hAnsi="Aptos"/>
        </w:rPr>
      </w:pPr>
    </w:p>
    <w:p w14:paraId="5967DB60" w14:textId="77777777" w:rsidR="00970ACA" w:rsidRPr="00036636" w:rsidRDefault="00970ACA" w:rsidP="00440BA4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9"/>
        <w:gridCol w:w="3969"/>
        <w:gridCol w:w="2698"/>
      </w:tblGrid>
      <w:tr w:rsidR="00C80B74" w:rsidRPr="003E074F" w14:paraId="3349FC5C" w14:textId="77777777" w:rsidTr="00337FAD">
        <w:trPr>
          <w:trHeight w:val="567"/>
          <w:jc w:val="center"/>
        </w:trPr>
        <w:tc>
          <w:tcPr>
            <w:tcW w:w="10206" w:type="dxa"/>
            <w:gridSpan w:val="3"/>
            <w:vAlign w:val="center"/>
          </w:tcPr>
          <w:p w14:paraId="6F79EB6F" w14:textId="3C01AD45" w:rsidR="00C80B74" w:rsidRPr="003E074F" w:rsidRDefault="00C80B74" w:rsidP="00C256BD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3E074F">
              <w:rPr>
                <w:rFonts w:ascii="Aptos" w:hAnsi="Aptos"/>
                <w:b/>
                <w:sz w:val="24"/>
                <w:szCs w:val="24"/>
              </w:rPr>
              <w:lastRenderedPageBreak/>
              <w:t xml:space="preserve">SECTION </w:t>
            </w:r>
            <w:r w:rsidR="00F55D2F" w:rsidRPr="003E074F">
              <w:rPr>
                <w:rFonts w:ascii="Aptos" w:hAnsi="Aptos"/>
                <w:b/>
                <w:sz w:val="24"/>
                <w:szCs w:val="24"/>
              </w:rPr>
              <w:t>E</w:t>
            </w:r>
            <w:r w:rsidRPr="003E074F">
              <w:rPr>
                <w:rFonts w:ascii="Aptos" w:hAnsi="Aptos"/>
                <w:b/>
                <w:sz w:val="24"/>
                <w:szCs w:val="24"/>
              </w:rPr>
              <w:t xml:space="preserve">: ENDORSEMENT BY ASSOCIATE DEAN </w:t>
            </w:r>
            <w:r w:rsidR="006C3E48" w:rsidRPr="003E074F">
              <w:rPr>
                <w:rFonts w:ascii="Aptos" w:hAnsi="Aptos"/>
                <w:b/>
                <w:sz w:val="24"/>
                <w:szCs w:val="24"/>
              </w:rPr>
              <w:t>(</w:t>
            </w:r>
            <w:r w:rsidRPr="003E074F">
              <w:rPr>
                <w:rFonts w:ascii="Aptos" w:hAnsi="Aptos"/>
                <w:b/>
                <w:sz w:val="24"/>
                <w:szCs w:val="24"/>
              </w:rPr>
              <w:t>RESEARCH</w:t>
            </w:r>
            <w:r w:rsidR="006C3E48" w:rsidRPr="003E074F">
              <w:rPr>
                <w:rFonts w:ascii="Aptos" w:hAnsi="Aptos"/>
                <w:b/>
                <w:sz w:val="24"/>
                <w:szCs w:val="24"/>
              </w:rPr>
              <w:t>)</w:t>
            </w:r>
          </w:p>
        </w:tc>
      </w:tr>
      <w:tr w:rsidR="00C80B74" w:rsidRPr="00680411" w14:paraId="3710F107" w14:textId="77777777" w:rsidTr="00F52A11">
        <w:trPr>
          <w:trHeight w:val="454"/>
          <w:jc w:val="center"/>
        </w:trPr>
        <w:tc>
          <w:tcPr>
            <w:tcW w:w="3539" w:type="dxa"/>
            <w:vAlign w:val="center"/>
          </w:tcPr>
          <w:p w14:paraId="386312CA" w14:textId="77777777" w:rsidR="00C80B74" w:rsidRPr="00680411" w:rsidRDefault="00C80B74" w:rsidP="00C256BD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Extension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milestone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approved</w:t>
            </w:r>
          </w:p>
        </w:tc>
        <w:tc>
          <w:tcPr>
            <w:tcW w:w="6667" w:type="dxa"/>
            <w:gridSpan w:val="2"/>
            <w:vAlign w:val="center"/>
          </w:tcPr>
          <w:p w14:paraId="4BD4A028" w14:textId="5E192FB7" w:rsidR="00C80B74" w:rsidRPr="00680411" w:rsidRDefault="00000000" w:rsidP="00F3197F">
            <w:pPr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sz w:val="20"/>
                  <w:szCs w:val="20"/>
                </w:rPr>
                <w:id w:val="-211967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68D4" w:rsidRPr="00680411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ED660F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F65200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C80B74" w:rsidRPr="00680411">
              <w:rPr>
                <w:rFonts w:ascii="Aptos" w:hAnsi="Aptos"/>
                <w:sz w:val="20"/>
                <w:szCs w:val="20"/>
              </w:rPr>
              <w:t>APPROVED</w:t>
            </w:r>
            <w:r w:rsidR="009A613D" w:rsidRPr="00680411">
              <w:rPr>
                <w:rFonts w:ascii="Aptos" w:hAnsi="Aptos"/>
                <w:sz w:val="20"/>
                <w:szCs w:val="20"/>
              </w:rPr>
              <w:t xml:space="preserve">                </w:t>
            </w:r>
            <w:r w:rsidR="00C80B74" w:rsidRPr="00680411">
              <w:rPr>
                <w:rFonts w:ascii="Aptos" w:hAnsi="Aptos"/>
                <w:sz w:val="20"/>
                <w:szCs w:val="20"/>
              </w:rPr>
              <w:tab/>
            </w:r>
            <w:sdt>
              <w:sdtPr>
                <w:rPr>
                  <w:rFonts w:ascii="Aptos" w:hAnsi="Aptos"/>
                  <w:sz w:val="20"/>
                  <w:szCs w:val="20"/>
                </w:rPr>
                <w:id w:val="7379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660F" w:rsidRPr="00680411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ED660F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F65200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C80B74" w:rsidRPr="00680411">
              <w:rPr>
                <w:rFonts w:ascii="Aptos" w:hAnsi="Aptos"/>
                <w:sz w:val="20"/>
                <w:szCs w:val="20"/>
              </w:rPr>
              <w:t>NOT APPROVED</w:t>
            </w:r>
          </w:p>
        </w:tc>
      </w:tr>
      <w:tr w:rsidR="00C80B74" w:rsidRPr="00680411" w14:paraId="0C72292F" w14:textId="77777777" w:rsidTr="00F52A11">
        <w:trPr>
          <w:trHeight w:val="454"/>
          <w:jc w:val="center"/>
        </w:trPr>
        <w:tc>
          <w:tcPr>
            <w:tcW w:w="10206" w:type="dxa"/>
            <w:gridSpan w:val="3"/>
            <w:vAlign w:val="center"/>
          </w:tcPr>
          <w:p w14:paraId="1FFB72DC" w14:textId="77777777" w:rsidR="00C80B74" w:rsidRPr="00680411" w:rsidRDefault="00C80B74" w:rsidP="00C256BD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ubjec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nditions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e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ut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below:</w:t>
            </w:r>
          </w:p>
        </w:tc>
      </w:tr>
      <w:tr w:rsidR="005851F9" w:rsidRPr="00680411" w14:paraId="7EEF2A71" w14:textId="77777777" w:rsidTr="001F38C8">
        <w:trPr>
          <w:trHeight w:val="850"/>
          <w:jc w:val="center"/>
        </w:trPr>
        <w:tc>
          <w:tcPr>
            <w:tcW w:w="10206" w:type="dxa"/>
            <w:gridSpan w:val="3"/>
            <w:tcBorders>
              <w:top w:val="single" w:sz="4" w:space="0" w:color="BBBBBB"/>
              <w:left w:val="single" w:sz="4" w:space="0" w:color="BBBBBB"/>
              <w:bottom w:val="single" w:sz="4" w:space="0" w:color="BBBBBB"/>
              <w:right w:val="single" w:sz="4" w:space="0" w:color="BBBBBB"/>
            </w:tcBorders>
          </w:tcPr>
          <w:sdt>
            <w:sdtPr>
              <w:rPr>
                <w:rFonts w:ascii="Aptos" w:hAnsi="Aptos"/>
                <w:sz w:val="20"/>
                <w:szCs w:val="20"/>
              </w:rPr>
              <w:id w:val="-1084909783"/>
              <w:placeholder>
                <w:docPart w:val="22DAB93F77DE47EBBFC20EC6AEB42675"/>
              </w:placeholder>
              <w:showingPlcHdr/>
              <w:text/>
            </w:sdtPr>
            <w:sdtContent>
              <w:p w14:paraId="665D0056" w14:textId="77777777" w:rsidR="003E074F" w:rsidRDefault="005851F9" w:rsidP="00F4115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4194A79E" w14:textId="00DDB97A" w:rsidR="00F4115B" w:rsidRPr="00680411" w:rsidRDefault="00F4115B" w:rsidP="00F4115B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</w:tc>
      </w:tr>
      <w:tr w:rsidR="00C80B74" w:rsidRPr="00680411" w14:paraId="4B32127A" w14:textId="77777777" w:rsidTr="00F4115B">
        <w:trPr>
          <w:trHeight w:val="688"/>
          <w:jc w:val="center"/>
        </w:trPr>
        <w:tc>
          <w:tcPr>
            <w:tcW w:w="3539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2174010"/>
              <w:placeholder>
                <w:docPart w:val="0C12F162CC064D25A3C64E684B0F8160"/>
              </w:placeholder>
              <w:showingPlcHdr/>
              <w:text/>
            </w:sdtPr>
            <w:sdtContent>
              <w:p w14:paraId="6B304457" w14:textId="48087744" w:rsidR="00C80B74" w:rsidRPr="00680411" w:rsidRDefault="00AA5F6E" w:rsidP="00AA5F6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z w:val="20"/>
              <w:szCs w:val="20"/>
            </w:rPr>
            <w:id w:val="-53929491"/>
            <w:showingPlcHdr/>
            <w:picture/>
          </w:sdtPr>
          <w:sdtContent>
            <w:tc>
              <w:tcPr>
                <w:tcW w:w="3969" w:type="dxa"/>
                <w:vAlign w:val="center"/>
              </w:tcPr>
              <w:p w14:paraId="35BAB797" w14:textId="1C23CBBE" w:rsidR="00C80B74" w:rsidRPr="00680411" w:rsidRDefault="00121522" w:rsidP="00121522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7457D10C" wp14:editId="06E95B78">
                      <wp:extent cx="1800000" cy="457200"/>
                      <wp:effectExtent l="0" t="0" r="0" b="0"/>
                      <wp:docPr id="50573511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-1699002079"/>
            <w:placeholder>
              <w:docPart w:val="EE236315F49442F593C99828B5881C4C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698" w:type="dxa"/>
                <w:vAlign w:val="center"/>
              </w:tcPr>
              <w:p w14:paraId="5721EA9B" w14:textId="6C5BA138" w:rsidR="00C80B74" w:rsidRPr="00680411" w:rsidRDefault="00F55D2F" w:rsidP="00C256BD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C80B74" w:rsidRPr="00680411" w14:paraId="4E1874A4" w14:textId="77777777" w:rsidTr="00F4115B">
        <w:trPr>
          <w:trHeight w:val="567"/>
          <w:jc w:val="center"/>
        </w:trPr>
        <w:tc>
          <w:tcPr>
            <w:tcW w:w="3539" w:type="dxa"/>
            <w:vAlign w:val="center"/>
          </w:tcPr>
          <w:p w14:paraId="5AFBA7D0" w14:textId="5BB1C06B" w:rsidR="00C80B74" w:rsidRPr="00680411" w:rsidRDefault="0017517D" w:rsidP="00C256BD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ASSOCIATE DEAN (RESEARCH) NAME</w:t>
            </w:r>
          </w:p>
        </w:tc>
        <w:tc>
          <w:tcPr>
            <w:tcW w:w="3969" w:type="dxa"/>
            <w:vAlign w:val="center"/>
          </w:tcPr>
          <w:p w14:paraId="0361BA12" w14:textId="3967BBEF" w:rsidR="00C80B74" w:rsidRPr="00680411" w:rsidRDefault="0017517D" w:rsidP="00C256BD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698" w:type="dxa"/>
            <w:vAlign w:val="center"/>
          </w:tcPr>
          <w:p w14:paraId="572C0068" w14:textId="609C8B6C" w:rsidR="00C80B74" w:rsidRPr="00680411" w:rsidRDefault="0017517D" w:rsidP="00C256BD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</w:tbl>
    <w:p w14:paraId="24298EE4" w14:textId="35EF68F1" w:rsidR="00E64502" w:rsidRPr="00680411" w:rsidRDefault="00E64502" w:rsidP="004B7BE5">
      <w:pPr>
        <w:pStyle w:val="BodyText"/>
        <w:ind w:right="113"/>
        <w:rPr>
          <w:rFonts w:ascii="Aptos" w:hAnsi="Aptos"/>
          <w:b w:val="0"/>
          <w:bCs w:val="0"/>
          <w:sz w:val="20"/>
          <w:szCs w:val="20"/>
        </w:rPr>
      </w:pPr>
    </w:p>
    <w:sectPr w:rsidR="00E64502" w:rsidRPr="00680411" w:rsidSect="00431D7A">
      <w:pgSz w:w="11940" w:h="16860"/>
      <w:pgMar w:top="709" w:right="851" w:bottom="993" w:left="851" w:header="0" w:footer="3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3CFB6" w14:textId="77777777" w:rsidR="00D37703" w:rsidRDefault="00D37703">
      <w:r>
        <w:separator/>
      </w:r>
    </w:p>
  </w:endnote>
  <w:endnote w:type="continuationSeparator" w:id="0">
    <w:p w14:paraId="1C7E199B" w14:textId="77777777" w:rsidR="00D37703" w:rsidRDefault="00D37703">
      <w:r>
        <w:continuationSeparator/>
      </w:r>
    </w:p>
  </w:endnote>
  <w:endnote w:type="continuationNotice" w:id="1">
    <w:p w14:paraId="6CB6F55A" w14:textId="77777777" w:rsidR="00D37703" w:rsidRDefault="00D377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20E76" w14:textId="7DE439A5" w:rsidR="00970ACA" w:rsidRDefault="00970AC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7847D15" wp14:editId="6FEDE68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552754253" name="Text Box 2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CFFEEE" w14:textId="7F73B9D0" w:rsidR="00970ACA" w:rsidRPr="00970ACA" w:rsidRDefault="00970ACA" w:rsidP="00970ACA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70AC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847D1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ECU Internal Information" style="position:absolute;margin-left:0;margin-top:0;width:121.95pt;height:29.6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" filled="f" stroked="f">
              <v:fill o:detectmouseclick="t"/>
              <v:textbox style="mso-fit-shape-to-text:t" inset="0,0,0,15pt">
                <w:txbxContent>
                  <w:p w14:paraId="0DCFFEEE" w14:textId="7F73B9D0" w:rsidR="00970ACA" w:rsidRPr="00970ACA" w:rsidRDefault="00970ACA" w:rsidP="00970ACA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70ACA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E4581" w14:textId="77777777" w:rsidR="00970ACA" w:rsidRDefault="00970ACA" w:rsidP="002B123B">
    <w:pPr>
      <w:pStyle w:val="Footer"/>
      <w:pBdr>
        <w:top w:val="single" w:sz="4" w:space="0" w:color="auto"/>
      </w:pBdr>
      <w:tabs>
        <w:tab w:val="clear" w:pos="4513"/>
        <w:tab w:val="clear" w:pos="9026"/>
      </w:tabs>
      <w:ind w:left="-142" w:right="-89"/>
      <w:rPr>
        <w:rFonts w:ascii="Barlow" w:hAnsi="Barlow"/>
        <w:sz w:val="16"/>
        <w:szCs w:val="16"/>
      </w:rPr>
    </w:pPr>
    <w:r>
      <w:rPr>
        <w:rFonts w:ascii="Barlow" w:hAnsi="Barlow"/>
        <w:noProof/>
        <w:sz w:val="16"/>
        <w:szCs w:val="16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F163544" wp14:editId="1DD1AF5F">
              <wp:simplePos x="542925" y="101346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371858466" name="Text Box 3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FFAAD7" w14:textId="6C49FEA7" w:rsidR="00970ACA" w:rsidRPr="00970ACA" w:rsidRDefault="00970ACA" w:rsidP="00970ACA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70AC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16354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ECU Internal Information" style="position:absolute;left:0;text-align:left;margin-left:0;margin-top:0;width:121.95pt;height:29.6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75FFAAD7" w14:textId="6C49FEA7" w:rsidR="00970ACA" w:rsidRPr="00970ACA" w:rsidRDefault="00970ACA" w:rsidP="00970ACA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70ACA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Fonts w:ascii="Barlow" w:hAnsi="Barlow"/>
        <w:sz w:val="16"/>
        <w:szCs w:val="16"/>
      </w:rPr>
      <w:id w:val="-1852253199"/>
      <w:docPartObj>
        <w:docPartGallery w:val="Page Numbers (Bottom of Page)"/>
        <w:docPartUnique/>
      </w:docPartObj>
    </w:sdtPr>
    <w:sdtContent>
      <w:sdt>
        <w:sdtPr>
          <w:rPr>
            <w:rFonts w:ascii="Barlow" w:hAnsi="Barlow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Content>
          <w:p w14:paraId="7CC69324" w14:textId="194E4E3C" w:rsidR="006A76E8" w:rsidRPr="00340CF2" w:rsidRDefault="006A76E8" w:rsidP="002B123B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  <w:r w:rsidRPr="00340CF2">
              <w:rPr>
                <w:rFonts w:ascii="Aptos" w:hAnsi="Aptos"/>
                <w:sz w:val="16"/>
                <w:szCs w:val="16"/>
              </w:rPr>
              <w:t>Extension to Milestone 1-4</w:t>
            </w:r>
            <w:r w:rsidR="005230D2" w:rsidRPr="00340CF2">
              <w:rPr>
                <w:rFonts w:ascii="Aptos" w:hAnsi="Aptos"/>
                <w:sz w:val="16"/>
                <w:szCs w:val="16"/>
              </w:rPr>
              <w:tab/>
            </w:r>
            <w:r w:rsidR="00340CF2">
              <w:rPr>
                <w:rFonts w:ascii="Aptos" w:hAnsi="Aptos"/>
                <w:sz w:val="16"/>
                <w:szCs w:val="16"/>
              </w:rPr>
              <w:tab/>
            </w:r>
            <w:r w:rsidR="00340CF2">
              <w:rPr>
                <w:rFonts w:ascii="Aptos" w:hAnsi="Aptos"/>
                <w:sz w:val="16"/>
                <w:szCs w:val="16"/>
              </w:rPr>
              <w:tab/>
            </w:r>
            <w:r w:rsidR="00340CF2">
              <w:rPr>
                <w:rFonts w:ascii="Aptos" w:hAnsi="Aptos"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F0382A">
              <w:rPr>
                <w:rFonts w:ascii="Aptos" w:hAnsi="Aptos"/>
                <w:sz w:val="16"/>
                <w:szCs w:val="16"/>
              </w:rPr>
              <w:t xml:space="preserve">February </w:t>
            </w:r>
            <w:r w:rsidRPr="00340CF2">
              <w:rPr>
                <w:rFonts w:ascii="Aptos" w:hAnsi="Aptos"/>
                <w:sz w:val="16"/>
                <w:szCs w:val="16"/>
              </w:rPr>
              <w:t>202</w:t>
            </w:r>
            <w:r w:rsidR="00F0382A">
              <w:rPr>
                <w:rFonts w:ascii="Aptos" w:hAnsi="Aptos"/>
                <w:sz w:val="16"/>
                <w:szCs w:val="16"/>
              </w:rPr>
              <w:t>6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       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sz w:val="16"/>
                <w:szCs w:val="16"/>
              </w:rPr>
              <w:t xml:space="preserve">Page 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Pr="00340CF2">
              <w:rPr>
                <w:rFonts w:ascii="Aptos" w:hAnsi="Aptos"/>
                <w:sz w:val="16"/>
                <w:szCs w:val="16"/>
              </w:rPr>
              <w:t xml:space="preserve"> of 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36E69BBD" w14:textId="223B8D48" w:rsidR="00652567" w:rsidRPr="006A76E8" w:rsidRDefault="00000000" w:rsidP="002B123B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Barlow" w:hAnsi="Barlow"/>
                <w:sz w:val="16"/>
                <w:szCs w:val="16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5331F" w14:textId="5CD82023" w:rsidR="00970ACA" w:rsidRDefault="00970AC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A55BB79" wp14:editId="5566A01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495026090" name="Text Box 1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B2FE49" w14:textId="18D1EC05" w:rsidR="00970ACA" w:rsidRPr="00970ACA" w:rsidRDefault="00970ACA" w:rsidP="00970ACA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70AC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55BB7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ECU Internal Information" style="position:absolute;margin-left:0;margin-top:0;width:121.95pt;height:29.6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27B2FE49" w14:textId="18D1EC05" w:rsidR="00970ACA" w:rsidRPr="00970ACA" w:rsidRDefault="00970ACA" w:rsidP="00970ACA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70ACA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CEA29" w14:textId="77777777" w:rsidR="00D37703" w:rsidRDefault="00D37703">
      <w:r>
        <w:separator/>
      </w:r>
    </w:p>
  </w:footnote>
  <w:footnote w:type="continuationSeparator" w:id="0">
    <w:p w14:paraId="2E67E42E" w14:textId="77777777" w:rsidR="00D37703" w:rsidRDefault="00D37703">
      <w:r>
        <w:continuationSeparator/>
      </w:r>
    </w:p>
  </w:footnote>
  <w:footnote w:type="continuationNotice" w:id="1">
    <w:p w14:paraId="1C9931B8" w14:textId="77777777" w:rsidR="00D37703" w:rsidRDefault="00D3770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92F55"/>
    <w:multiLevelType w:val="hybridMultilevel"/>
    <w:tmpl w:val="32BCAD2C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8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9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1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F7C30"/>
    <w:multiLevelType w:val="hybridMultilevel"/>
    <w:tmpl w:val="2E1C527A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4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F4ED6"/>
    <w:multiLevelType w:val="hybridMultilevel"/>
    <w:tmpl w:val="3550AF54"/>
    <w:lvl w:ilvl="0" w:tplc="E03A8AD8">
      <w:numFmt w:val="bullet"/>
      <w:lvlText w:val=""/>
      <w:lvlJc w:val="left"/>
      <w:pPr>
        <w:ind w:left="6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03B8EDD2">
      <w:numFmt w:val="bullet"/>
      <w:lvlText w:val="•"/>
      <w:lvlJc w:val="left"/>
      <w:pPr>
        <w:ind w:left="1029" w:hanging="360"/>
      </w:pPr>
      <w:rPr>
        <w:rFonts w:hint="default"/>
        <w:lang w:val="en-US" w:eastAsia="en-US" w:bidi="ar-SA"/>
      </w:rPr>
    </w:lvl>
    <w:lvl w:ilvl="2" w:tplc="1B8AFE32">
      <w:numFmt w:val="bullet"/>
      <w:lvlText w:val="•"/>
      <w:lvlJc w:val="left"/>
      <w:pPr>
        <w:ind w:left="1986" w:hanging="360"/>
      </w:pPr>
      <w:rPr>
        <w:rFonts w:hint="default"/>
        <w:lang w:val="en-US" w:eastAsia="en-US" w:bidi="ar-SA"/>
      </w:rPr>
    </w:lvl>
    <w:lvl w:ilvl="3" w:tplc="4C6AF506">
      <w:numFmt w:val="bullet"/>
      <w:lvlText w:val="•"/>
      <w:lvlJc w:val="left"/>
      <w:pPr>
        <w:ind w:left="2943" w:hanging="360"/>
      </w:pPr>
      <w:rPr>
        <w:rFonts w:hint="default"/>
        <w:lang w:val="en-US" w:eastAsia="en-US" w:bidi="ar-SA"/>
      </w:rPr>
    </w:lvl>
    <w:lvl w:ilvl="4" w:tplc="B2C485C8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  <w:lvl w:ilvl="5" w:tplc="C94AD89C">
      <w:numFmt w:val="bullet"/>
      <w:lvlText w:val="•"/>
      <w:lvlJc w:val="left"/>
      <w:pPr>
        <w:ind w:left="4858" w:hanging="360"/>
      </w:pPr>
      <w:rPr>
        <w:rFonts w:hint="default"/>
        <w:lang w:val="en-US" w:eastAsia="en-US" w:bidi="ar-SA"/>
      </w:rPr>
    </w:lvl>
    <w:lvl w:ilvl="6" w:tplc="66567742">
      <w:numFmt w:val="bullet"/>
      <w:lvlText w:val="•"/>
      <w:lvlJc w:val="left"/>
      <w:pPr>
        <w:ind w:left="5815" w:hanging="360"/>
      </w:pPr>
      <w:rPr>
        <w:rFonts w:hint="default"/>
        <w:lang w:val="en-US" w:eastAsia="en-US" w:bidi="ar-SA"/>
      </w:rPr>
    </w:lvl>
    <w:lvl w:ilvl="7" w:tplc="B3CABE06"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ar-SA"/>
      </w:rPr>
    </w:lvl>
    <w:lvl w:ilvl="8" w:tplc="7B0E4F28">
      <w:numFmt w:val="bullet"/>
      <w:lvlText w:val="•"/>
      <w:lvlJc w:val="left"/>
      <w:pPr>
        <w:ind w:left="7729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8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11BBE"/>
    <w:multiLevelType w:val="hybridMultilevel"/>
    <w:tmpl w:val="14903A5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20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D03AF2"/>
    <w:multiLevelType w:val="hybridMultilevel"/>
    <w:tmpl w:val="12769A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2520A4"/>
    <w:multiLevelType w:val="hybridMultilevel"/>
    <w:tmpl w:val="EA766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8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3"/>
  </w:num>
  <w:num w:numId="2" w16cid:durableId="1286620958">
    <w:abstractNumId w:val="8"/>
  </w:num>
  <w:num w:numId="3" w16cid:durableId="1432166206">
    <w:abstractNumId w:val="27"/>
  </w:num>
  <w:num w:numId="4" w16cid:durableId="321084049">
    <w:abstractNumId w:val="17"/>
  </w:num>
  <w:num w:numId="5" w16cid:durableId="1700860478">
    <w:abstractNumId w:val="10"/>
  </w:num>
  <w:num w:numId="6" w16cid:durableId="1228303744">
    <w:abstractNumId w:val="29"/>
  </w:num>
  <w:num w:numId="7" w16cid:durableId="225067210">
    <w:abstractNumId w:val="25"/>
  </w:num>
  <w:num w:numId="8" w16cid:durableId="1125464685">
    <w:abstractNumId w:val="26"/>
  </w:num>
  <w:num w:numId="9" w16cid:durableId="1505121865">
    <w:abstractNumId w:val="24"/>
  </w:num>
  <w:num w:numId="10" w16cid:durableId="1799102586">
    <w:abstractNumId w:val="4"/>
  </w:num>
  <w:num w:numId="11" w16cid:durableId="2045014157">
    <w:abstractNumId w:val="18"/>
  </w:num>
  <w:num w:numId="12" w16cid:durableId="571281719">
    <w:abstractNumId w:val="20"/>
  </w:num>
  <w:num w:numId="13" w16cid:durableId="959410719">
    <w:abstractNumId w:val="1"/>
  </w:num>
  <w:num w:numId="14" w16cid:durableId="1034885059">
    <w:abstractNumId w:val="14"/>
  </w:num>
  <w:num w:numId="15" w16cid:durableId="1208176371">
    <w:abstractNumId w:val="28"/>
  </w:num>
  <w:num w:numId="16" w16cid:durableId="39407674">
    <w:abstractNumId w:val="11"/>
  </w:num>
  <w:num w:numId="17" w16cid:durableId="1533835781">
    <w:abstractNumId w:val="9"/>
  </w:num>
  <w:num w:numId="18" w16cid:durableId="1783956292">
    <w:abstractNumId w:val="3"/>
  </w:num>
  <w:num w:numId="19" w16cid:durableId="1511291415">
    <w:abstractNumId w:val="6"/>
  </w:num>
  <w:num w:numId="20" w16cid:durableId="887885633">
    <w:abstractNumId w:val="2"/>
  </w:num>
  <w:num w:numId="21" w16cid:durableId="1505317371">
    <w:abstractNumId w:val="5"/>
  </w:num>
  <w:num w:numId="22" w16cid:durableId="571349776">
    <w:abstractNumId w:val="23"/>
  </w:num>
  <w:num w:numId="23" w16cid:durableId="492842095">
    <w:abstractNumId w:val="19"/>
  </w:num>
  <w:num w:numId="24" w16cid:durableId="2029018849">
    <w:abstractNumId w:val="7"/>
  </w:num>
  <w:num w:numId="25" w16cid:durableId="329338146">
    <w:abstractNumId w:val="21"/>
  </w:num>
  <w:num w:numId="26" w16cid:durableId="874659433">
    <w:abstractNumId w:val="0"/>
  </w:num>
  <w:num w:numId="27" w16cid:durableId="1895970821">
    <w:abstractNumId w:val="22"/>
  </w:num>
  <w:num w:numId="28" w16cid:durableId="1251616795">
    <w:abstractNumId w:val="15"/>
  </w:num>
  <w:num w:numId="29" w16cid:durableId="605189227">
    <w:abstractNumId w:val="16"/>
  </w:num>
  <w:num w:numId="30" w16cid:durableId="12284155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e1OEqu+CWBOFpWWdb+CbUDHUJBZhADLYAoMLsL3J/Z4U+iVQt2tiT6MCooyPi/SOPW9/P2LSfUcjwknhAIxjA==" w:salt="wXiqGAn120ZRa4hbnfz0N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01042"/>
    <w:rsid w:val="000034E2"/>
    <w:rsid w:val="000055F2"/>
    <w:rsid w:val="00006E3A"/>
    <w:rsid w:val="00013446"/>
    <w:rsid w:val="00014C6E"/>
    <w:rsid w:val="00016BB7"/>
    <w:rsid w:val="00017EB5"/>
    <w:rsid w:val="000227C0"/>
    <w:rsid w:val="000234BD"/>
    <w:rsid w:val="00025396"/>
    <w:rsid w:val="00026FCC"/>
    <w:rsid w:val="00030362"/>
    <w:rsid w:val="000346D6"/>
    <w:rsid w:val="00036636"/>
    <w:rsid w:val="00036ECC"/>
    <w:rsid w:val="000453F3"/>
    <w:rsid w:val="000464B3"/>
    <w:rsid w:val="00046CC8"/>
    <w:rsid w:val="000475D1"/>
    <w:rsid w:val="00050DE7"/>
    <w:rsid w:val="0005277F"/>
    <w:rsid w:val="00057055"/>
    <w:rsid w:val="00060B0F"/>
    <w:rsid w:val="0006460D"/>
    <w:rsid w:val="00065DA9"/>
    <w:rsid w:val="00067E37"/>
    <w:rsid w:val="00071528"/>
    <w:rsid w:val="00075DF3"/>
    <w:rsid w:val="00080745"/>
    <w:rsid w:val="00084B93"/>
    <w:rsid w:val="000A42EC"/>
    <w:rsid w:val="000B4379"/>
    <w:rsid w:val="000B5C3C"/>
    <w:rsid w:val="000B63A7"/>
    <w:rsid w:val="000C32B9"/>
    <w:rsid w:val="000C75B0"/>
    <w:rsid w:val="000D4239"/>
    <w:rsid w:val="000E5F8D"/>
    <w:rsid w:val="00101509"/>
    <w:rsid w:val="001064A9"/>
    <w:rsid w:val="00111CF7"/>
    <w:rsid w:val="00121522"/>
    <w:rsid w:val="001222DD"/>
    <w:rsid w:val="001225DE"/>
    <w:rsid w:val="001236C7"/>
    <w:rsid w:val="00123A3C"/>
    <w:rsid w:val="00124BE1"/>
    <w:rsid w:val="0012791B"/>
    <w:rsid w:val="0013103F"/>
    <w:rsid w:val="00132D45"/>
    <w:rsid w:val="00134480"/>
    <w:rsid w:val="001519C4"/>
    <w:rsid w:val="00156F58"/>
    <w:rsid w:val="001578D4"/>
    <w:rsid w:val="00165912"/>
    <w:rsid w:val="00173D83"/>
    <w:rsid w:val="0017517D"/>
    <w:rsid w:val="00192869"/>
    <w:rsid w:val="00193E25"/>
    <w:rsid w:val="001A35DF"/>
    <w:rsid w:val="001A550B"/>
    <w:rsid w:val="001B23D7"/>
    <w:rsid w:val="001C0957"/>
    <w:rsid w:val="001C2683"/>
    <w:rsid w:val="001C52F5"/>
    <w:rsid w:val="001C5393"/>
    <w:rsid w:val="001C703B"/>
    <w:rsid w:val="001D11D0"/>
    <w:rsid w:val="001D3C1E"/>
    <w:rsid w:val="001D680F"/>
    <w:rsid w:val="001D7201"/>
    <w:rsid w:val="001D73D4"/>
    <w:rsid w:val="001E3AA0"/>
    <w:rsid w:val="001E7061"/>
    <w:rsid w:val="001F19AC"/>
    <w:rsid w:val="001F2BEB"/>
    <w:rsid w:val="001F356E"/>
    <w:rsid w:val="001F38C8"/>
    <w:rsid w:val="001F3949"/>
    <w:rsid w:val="001F50D5"/>
    <w:rsid w:val="001F56DB"/>
    <w:rsid w:val="002128F7"/>
    <w:rsid w:val="002143EB"/>
    <w:rsid w:val="002148A2"/>
    <w:rsid w:val="002163EA"/>
    <w:rsid w:val="00217B8A"/>
    <w:rsid w:val="002217C3"/>
    <w:rsid w:val="00223D84"/>
    <w:rsid w:val="00225189"/>
    <w:rsid w:val="002257A3"/>
    <w:rsid w:val="002264C0"/>
    <w:rsid w:val="00226AF7"/>
    <w:rsid w:val="00231E9F"/>
    <w:rsid w:val="00242295"/>
    <w:rsid w:val="00246453"/>
    <w:rsid w:val="0024760B"/>
    <w:rsid w:val="00253605"/>
    <w:rsid w:val="00256978"/>
    <w:rsid w:val="00264567"/>
    <w:rsid w:val="002723A6"/>
    <w:rsid w:val="00273428"/>
    <w:rsid w:val="00273A6D"/>
    <w:rsid w:val="0028742C"/>
    <w:rsid w:val="00292D91"/>
    <w:rsid w:val="00293802"/>
    <w:rsid w:val="002A0C3C"/>
    <w:rsid w:val="002A5689"/>
    <w:rsid w:val="002A64DF"/>
    <w:rsid w:val="002A70E7"/>
    <w:rsid w:val="002B0CDB"/>
    <w:rsid w:val="002B123B"/>
    <w:rsid w:val="002B188E"/>
    <w:rsid w:val="002C55BD"/>
    <w:rsid w:val="002C7D0D"/>
    <w:rsid w:val="002D0819"/>
    <w:rsid w:val="002D0E3E"/>
    <w:rsid w:val="002D526F"/>
    <w:rsid w:val="002D59FC"/>
    <w:rsid w:val="002D761D"/>
    <w:rsid w:val="002E0890"/>
    <w:rsid w:val="002E28A8"/>
    <w:rsid w:val="002F0081"/>
    <w:rsid w:val="002F0819"/>
    <w:rsid w:val="002F1C7C"/>
    <w:rsid w:val="002F6F39"/>
    <w:rsid w:val="0030180B"/>
    <w:rsid w:val="00306796"/>
    <w:rsid w:val="003079B4"/>
    <w:rsid w:val="00312E35"/>
    <w:rsid w:val="00313968"/>
    <w:rsid w:val="00314489"/>
    <w:rsid w:val="00314A0D"/>
    <w:rsid w:val="00314B91"/>
    <w:rsid w:val="00317384"/>
    <w:rsid w:val="0032081F"/>
    <w:rsid w:val="00323B73"/>
    <w:rsid w:val="0033013D"/>
    <w:rsid w:val="00337FAD"/>
    <w:rsid w:val="00340CF2"/>
    <w:rsid w:val="00343739"/>
    <w:rsid w:val="00353D67"/>
    <w:rsid w:val="00362389"/>
    <w:rsid w:val="00370A03"/>
    <w:rsid w:val="0038012B"/>
    <w:rsid w:val="003801E3"/>
    <w:rsid w:val="00382BB8"/>
    <w:rsid w:val="00383005"/>
    <w:rsid w:val="00384734"/>
    <w:rsid w:val="0039323E"/>
    <w:rsid w:val="003932E6"/>
    <w:rsid w:val="00394297"/>
    <w:rsid w:val="00395EDE"/>
    <w:rsid w:val="003B2F3C"/>
    <w:rsid w:val="003B362D"/>
    <w:rsid w:val="003B3D82"/>
    <w:rsid w:val="003B66B7"/>
    <w:rsid w:val="003B7EF6"/>
    <w:rsid w:val="003C232C"/>
    <w:rsid w:val="003C3616"/>
    <w:rsid w:val="003C6D91"/>
    <w:rsid w:val="003D3873"/>
    <w:rsid w:val="003D614D"/>
    <w:rsid w:val="003D7DB3"/>
    <w:rsid w:val="003E074F"/>
    <w:rsid w:val="003E2BD2"/>
    <w:rsid w:val="003E4603"/>
    <w:rsid w:val="003E51AD"/>
    <w:rsid w:val="003E57C0"/>
    <w:rsid w:val="003E720B"/>
    <w:rsid w:val="003F4FAE"/>
    <w:rsid w:val="003F5BBC"/>
    <w:rsid w:val="00400F91"/>
    <w:rsid w:val="00404410"/>
    <w:rsid w:val="0040486E"/>
    <w:rsid w:val="00410FE0"/>
    <w:rsid w:val="00411F4E"/>
    <w:rsid w:val="0041589A"/>
    <w:rsid w:val="00426B87"/>
    <w:rsid w:val="004303DC"/>
    <w:rsid w:val="00431B23"/>
    <w:rsid w:val="00431D7A"/>
    <w:rsid w:val="0043394E"/>
    <w:rsid w:val="00440BA4"/>
    <w:rsid w:val="004656E9"/>
    <w:rsid w:val="00467702"/>
    <w:rsid w:val="004768D4"/>
    <w:rsid w:val="00481450"/>
    <w:rsid w:val="00483465"/>
    <w:rsid w:val="00483F66"/>
    <w:rsid w:val="00490859"/>
    <w:rsid w:val="0049648F"/>
    <w:rsid w:val="004A3331"/>
    <w:rsid w:val="004A4DBE"/>
    <w:rsid w:val="004A57C0"/>
    <w:rsid w:val="004B37B8"/>
    <w:rsid w:val="004B7BE5"/>
    <w:rsid w:val="004C2EDD"/>
    <w:rsid w:val="004C507A"/>
    <w:rsid w:val="004C5EBF"/>
    <w:rsid w:val="004D0E45"/>
    <w:rsid w:val="004D3175"/>
    <w:rsid w:val="004D7997"/>
    <w:rsid w:val="004E3DD4"/>
    <w:rsid w:val="004E4A2D"/>
    <w:rsid w:val="004F1B5C"/>
    <w:rsid w:val="00502AEE"/>
    <w:rsid w:val="005230D2"/>
    <w:rsid w:val="00523A82"/>
    <w:rsid w:val="00531FC4"/>
    <w:rsid w:val="00533EA7"/>
    <w:rsid w:val="0053696A"/>
    <w:rsid w:val="005373E2"/>
    <w:rsid w:val="00543728"/>
    <w:rsid w:val="0055404F"/>
    <w:rsid w:val="00563361"/>
    <w:rsid w:val="0056736E"/>
    <w:rsid w:val="00570043"/>
    <w:rsid w:val="00571867"/>
    <w:rsid w:val="005725D6"/>
    <w:rsid w:val="00575DF5"/>
    <w:rsid w:val="00577F9B"/>
    <w:rsid w:val="005851F9"/>
    <w:rsid w:val="00592E7B"/>
    <w:rsid w:val="005A2B46"/>
    <w:rsid w:val="005A6BBF"/>
    <w:rsid w:val="005B0D87"/>
    <w:rsid w:val="005B319E"/>
    <w:rsid w:val="005B7A2C"/>
    <w:rsid w:val="005C4991"/>
    <w:rsid w:val="005D39B7"/>
    <w:rsid w:val="005D4FF0"/>
    <w:rsid w:val="005E4EA0"/>
    <w:rsid w:val="005E5189"/>
    <w:rsid w:val="005E604D"/>
    <w:rsid w:val="005E73BB"/>
    <w:rsid w:val="005F354C"/>
    <w:rsid w:val="0060031D"/>
    <w:rsid w:val="00601F6D"/>
    <w:rsid w:val="00602269"/>
    <w:rsid w:val="00606B23"/>
    <w:rsid w:val="00607D01"/>
    <w:rsid w:val="006100BD"/>
    <w:rsid w:val="00614287"/>
    <w:rsid w:val="00630D60"/>
    <w:rsid w:val="006310E9"/>
    <w:rsid w:val="00636DFB"/>
    <w:rsid w:val="0064393E"/>
    <w:rsid w:val="00650E74"/>
    <w:rsid w:val="00652567"/>
    <w:rsid w:val="006545EC"/>
    <w:rsid w:val="006571D8"/>
    <w:rsid w:val="00657D29"/>
    <w:rsid w:val="0066356B"/>
    <w:rsid w:val="006637B7"/>
    <w:rsid w:val="006645BF"/>
    <w:rsid w:val="00665919"/>
    <w:rsid w:val="00665C4C"/>
    <w:rsid w:val="00670BE9"/>
    <w:rsid w:val="00675018"/>
    <w:rsid w:val="006760C8"/>
    <w:rsid w:val="0067738C"/>
    <w:rsid w:val="00680411"/>
    <w:rsid w:val="00681848"/>
    <w:rsid w:val="006832DE"/>
    <w:rsid w:val="00685C53"/>
    <w:rsid w:val="006902DA"/>
    <w:rsid w:val="006907CD"/>
    <w:rsid w:val="00692EF8"/>
    <w:rsid w:val="00694132"/>
    <w:rsid w:val="00696462"/>
    <w:rsid w:val="006A0589"/>
    <w:rsid w:val="006A1C13"/>
    <w:rsid w:val="006A5ACB"/>
    <w:rsid w:val="006A76E8"/>
    <w:rsid w:val="006B01F1"/>
    <w:rsid w:val="006C3E48"/>
    <w:rsid w:val="006C4A8F"/>
    <w:rsid w:val="006D1997"/>
    <w:rsid w:val="006D216A"/>
    <w:rsid w:val="006D3678"/>
    <w:rsid w:val="006D490D"/>
    <w:rsid w:val="006D5B3A"/>
    <w:rsid w:val="006E1529"/>
    <w:rsid w:val="006E7137"/>
    <w:rsid w:val="006F439C"/>
    <w:rsid w:val="006F58CD"/>
    <w:rsid w:val="006F75D2"/>
    <w:rsid w:val="00700588"/>
    <w:rsid w:val="00701097"/>
    <w:rsid w:val="00707C44"/>
    <w:rsid w:val="007101AF"/>
    <w:rsid w:val="007166E7"/>
    <w:rsid w:val="00720E1F"/>
    <w:rsid w:val="00721DE4"/>
    <w:rsid w:val="00722A71"/>
    <w:rsid w:val="00754F91"/>
    <w:rsid w:val="00756488"/>
    <w:rsid w:val="00756D58"/>
    <w:rsid w:val="0076337A"/>
    <w:rsid w:val="00764702"/>
    <w:rsid w:val="00765D38"/>
    <w:rsid w:val="00775ADE"/>
    <w:rsid w:val="00780C17"/>
    <w:rsid w:val="00783A04"/>
    <w:rsid w:val="00783D24"/>
    <w:rsid w:val="00792AB2"/>
    <w:rsid w:val="007A27E2"/>
    <w:rsid w:val="007A36DA"/>
    <w:rsid w:val="007B0240"/>
    <w:rsid w:val="007B1987"/>
    <w:rsid w:val="007B1EB1"/>
    <w:rsid w:val="007B37FA"/>
    <w:rsid w:val="007B403F"/>
    <w:rsid w:val="007B5857"/>
    <w:rsid w:val="007B5C8F"/>
    <w:rsid w:val="007B6E56"/>
    <w:rsid w:val="007C046D"/>
    <w:rsid w:val="007C35AC"/>
    <w:rsid w:val="007C50B6"/>
    <w:rsid w:val="007C629B"/>
    <w:rsid w:val="007D136E"/>
    <w:rsid w:val="007D42EF"/>
    <w:rsid w:val="007D7B89"/>
    <w:rsid w:val="007F1CCA"/>
    <w:rsid w:val="00800ECB"/>
    <w:rsid w:val="008037FC"/>
    <w:rsid w:val="00810DF5"/>
    <w:rsid w:val="00811D09"/>
    <w:rsid w:val="00822289"/>
    <w:rsid w:val="00826A2E"/>
    <w:rsid w:val="008313A0"/>
    <w:rsid w:val="008324C5"/>
    <w:rsid w:val="008329DD"/>
    <w:rsid w:val="00844D4C"/>
    <w:rsid w:val="0085045A"/>
    <w:rsid w:val="00861138"/>
    <w:rsid w:val="00864A28"/>
    <w:rsid w:val="00866D06"/>
    <w:rsid w:val="0087235D"/>
    <w:rsid w:val="00873613"/>
    <w:rsid w:val="0087400A"/>
    <w:rsid w:val="00874F40"/>
    <w:rsid w:val="00881026"/>
    <w:rsid w:val="008876D4"/>
    <w:rsid w:val="008938E6"/>
    <w:rsid w:val="008A38C3"/>
    <w:rsid w:val="008A54E9"/>
    <w:rsid w:val="008C0F4D"/>
    <w:rsid w:val="008C2E77"/>
    <w:rsid w:val="008C75B9"/>
    <w:rsid w:val="008C778D"/>
    <w:rsid w:val="008C7A02"/>
    <w:rsid w:val="008C7A51"/>
    <w:rsid w:val="008D3BBE"/>
    <w:rsid w:val="008F184F"/>
    <w:rsid w:val="008F2DB6"/>
    <w:rsid w:val="008F5539"/>
    <w:rsid w:val="008F5B96"/>
    <w:rsid w:val="008F6643"/>
    <w:rsid w:val="0090775F"/>
    <w:rsid w:val="00910581"/>
    <w:rsid w:val="0091080B"/>
    <w:rsid w:val="00912EEF"/>
    <w:rsid w:val="00914814"/>
    <w:rsid w:val="0091647F"/>
    <w:rsid w:val="00921E92"/>
    <w:rsid w:val="00925623"/>
    <w:rsid w:val="00927F5E"/>
    <w:rsid w:val="00950980"/>
    <w:rsid w:val="009509A2"/>
    <w:rsid w:val="009539E8"/>
    <w:rsid w:val="0095460C"/>
    <w:rsid w:val="0095490D"/>
    <w:rsid w:val="009611AC"/>
    <w:rsid w:val="009633E6"/>
    <w:rsid w:val="009704DB"/>
    <w:rsid w:val="00970ACA"/>
    <w:rsid w:val="00970C3E"/>
    <w:rsid w:val="009714A9"/>
    <w:rsid w:val="00972000"/>
    <w:rsid w:val="0097387D"/>
    <w:rsid w:val="00976246"/>
    <w:rsid w:val="00976964"/>
    <w:rsid w:val="009820E1"/>
    <w:rsid w:val="00986B11"/>
    <w:rsid w:val="00997200"/>
    <w:rsid w:val="009A018F"/>
    <w:rsid w:val="009A0453"/>
    <w:rsid w:val="009A0A1D"/>
    <w:rsid w:val="009A613D"/>
    <w:rsid w:val="009A68F5"/>
    <w:rsid w:val="009B3FA5"/>
    <w:rsid w:val="009B6397"/>
    <w:rsid w:val="009C4D36"/>
    <w:rsid w:val="009C6140"/>
    <w:rsid w:val="009D0D2F"/>
    <w:rsid w:val="009D2186"/>
    <w:rsid w:val="009D477C"/>
    <w:rsid w:val="009D5918"/>
    <w:rsid w:val="009D7FE0"/>
    <w:rsid w:val="009E035A"/>
    <w:rsid w:val="009E147C"/>
    <w:rsid w:val="009E41B8"/>
    <w:rsid w:val="009E59F6"/>
    <w:rsid w:val="009E6B13"/>
    <w:rsid w:val="009E7871"/>
    <w:rsid w:val="009F453E"/>
    <w:rsid w:val="00A05306"/>
    <w:rsid w:val="00A05B17"/>
    <w:rsid w:val="00A10263"/>
    <w:rsid w:val="00A10842"/>
    <w:rsid w:val="00A15F0E"/>
    <w:rsid w:val="00A16E0A"/>
    <w:rsid w:val="00A21104"/>
    <w:rsid w:val="00A2414A"/>
    <w:rsid w:val="00A301E0"/>
    <w:rsid w:val="00A329A0"/>
    <w:rsid w:val="00A43D7D"/>
    <w:rsid w:val="00A4437C"/>
    <w:rsid w:val="00A467CA"/>
    <w:rsid w:val="00A50613"/>
    <w:rsid w:val="00A65B07"/>
    <w:rsid w:val="00A701B3"/>
    <w:rsid w:val="00A7090C"/>
    <w:rsid w:val="00A72B80"/>
    <w:rsid w:val="00A735DC"/>
    <w:rsid w:val="00A756E7"/>
    <w:rsid w:val="00A759A7"/>
    <w:rsid w:val="00A75A3B"/>
    <w:rsid w:val="00A8305C"/>
    <w:rsid w:val="00A83E7A"/>
    <w:rsid w:val="00A84DA9"/>
    <w:rsid w:val="00A8718A"/>
    <w:rsid w:val="00A91153"/>
    <w:rsid w:val="00A92437"/>
    <w:rsid w:val="00A9616B"/>
    <w:rsid w:val="00AA5E09"/>
    <w:rsid w:val="00AA5F6E"/>
    <w:rsid w:val="00AA639B"/>
    <w:rsid w:val="00AA7CE8"/>
    <w:rsid w:val="00AC189E"/>
    <w:rsid w:val="00AC7976"/>
    <w:rsid w:val="00AD1894"/>
    <w:rsid w:val="00AE1830"/>
    <w:rsid w:val="00AE1F8B"/>
    <w:rsid w:val="00AF287E"/>
    <w:rsid w:val="00AF2C6A"/>
    <w:rsid w:val="00AF4372"/>
    <w:rsid w:val="00AF676B"/>
    <w:rsid w:val="00B1015B"/>
    <w:rsid w:val="00B105E8"/>
    <w:rsid w:val="00B15230"/>
    <w:rsid w:val="00B156D9"/>
    <w:rsid w:val="00B21AE1"/>
    <w:rsid w:val="00B21D11"/>
    <w:rsid w:val="00B25D36"/>
    <w:rsid w:val="00B26597"/>
    <w:rsid w:val="00B44575"/>
    <w:rsid w:val="00B51D8E"/>
    <w:rsid w:val="00B53006"/>
    <w:rsid w:val="00B54DFC"/>
    <w:rsid w:val="00B6277D"/>
    <w:rsid w:val="00B652C7"/>
    <w:rsid w:val="00B743DE"/>
    <w:rsid w:val="00B770C2"/>
    <w:rsid w:val="00B80C80"/>
    <w:rsid w:val="00B86BA1"/>
    <w:rsid w:val="00B928C7"/>
    <w:rsid w:val="00B9381F"/>
    <w:rsid w:val="00BA76AF"/>
    <w:rsid w:val="00BB2E94"/>
    <w:rsid w:val="00BB605E"/>
    <w:rsid w:val="00BC2DC2"/>
    <w:rsid w:val="00BD0723"/>
    <w:rsid w:val="00BD0A17"/>
    <w:rsid w:val="00BD578B"/>
    <w:rsid w:val="00BE14EB"/>
    <w:rsid w:val="00BE2061"/>
    <w:rsid w:val="00BF139F"/>
    <w:rsid w:val="00BF40F5"/>
    <w:rsid w:val="00BF4A2E"/>
    <w:rsid w:val="00BF5ED7"/>
    <w:rsid w:val="00C00BF0"/>
    <w:rsid w:val="00C032B2"/>
    <w:rsid w:val="00C03DDF"/>
    <w:rsid w:val="00C041EA"/>
    <w:rsid w:val="00C04CA1"/>
    <w:rsid w:val="00C07783"/>
    <w:rsid w:val="00C171C6"/>
    <w:rsid w:val="00C2133E"/>
    <w:rsid w:val="00C239AF"/>
    <w:rsid w:val="00C24E81"/>
    <w:rsid w:val="00C256BD"/>
    <w:rsid w:val="00C303AF"/>
    <w:rsid w:val="00C30BBA"/>
    <w:rsid w:val="00C3670B"/>
    <w:rsid w:val="00C53907"/>
    <w:rsid w:val="00C53A70"/>
    <w:rsid w:val="00C54089"/>
    <w:rsid w:val="00C54431"/>
    <w:rsid w:val="00C609DD"/>
    <w:rsid w:val="00C6392D"/>
    <w:rsid w:val="00C72C7B"/>
    <w:rsid w:val="00C80B74"/>
    <w:rsid w:val="00C80C57"/>
    <w:rsid w:val="00C81050"/>
    <w:rsid w:val="00C8304B"/>
    <w:rsid w:val="00C86DA2"/>
    <w:rsid w:val="00C8792C"/>
    <w:rsid w:val="00C95C24"/>
    <w:rsid w:val="00CA0151"/>
    <w:rsid w:val="00CA7409"/>
    <w:rsid w:val="00CB3690"/>
    <w:rsid w:val="00CB4D83"/>
    <w:rsid w:val="00CC01FD"/>
    <w:rsid w:val="00CC07AC"/>
    <w:rsid w:val="00CC0C75"/>
    <w:rsid w:val="00CC258A"/>
    <w:rsid w:val="00CC7480"/>
    <w:rsid w:val="00CC7D76"/>
    <w:rsid w:val="00CD170C"/>
    <w:rsid w:val="00CD2BFA"/>
    <w:rsid w:val="00CE1B04"/>
    <w:rsid w:val="00CE1FF6"/>
    <w:rsid w:val="00CE57D1"/>
    <w:rsid w:val="00CE7BD7"/>
    <w:rsid w:val="00CF2A3F"/>
    <w:rsid w:val="00D041B3"/>
    <w:rsid w:val="00D1087E"/>
    <w:rsid w:val="00D12234"/>
    <w:rsid w:val="00D17F68"/>
    <w:rsid w:val="00D2256D"/>
    <w:rsid w:val="00D23A45"/>
    <w:rsid w:val="00D2547E"/>
    <w:rsid w:val="00D257FA"/>
    <w:rsid w:val="00D25D8E"/>
    <w:rsid w:val="00D266FA"/>
    <w:rsid w:val="00D335B4"/>
    <w:rsid w:val="00D35288"/>
    <w:rsid w:val="00D3538B"/>
    <w:rsid w:val="00D357A7"/>
    <w:rsid w:val="00D37703"/>
    <w:rsid w:val="00D379DB"/>
    <w:rsid w:val="00D40DF7"/>
    <w:rsid w:val="00D45204"/>
    <w:rsid w:val="00D45F89"/>
    <w:rsid w:val="00D51F27"/>
    <w:rsid w:val="00D55DE1"/>
    <w:rsid w:val="00D56A40"/>
    <w:rsid w:val="00D6293E"/>
    <w:rsid w:val="00D70AD4"/>
    <w:rsid w:val="00D70F17"/>
    <w:rsid w:val="00D72223"/>
    <w:rsid w:val="00D775CD"/>
    <w:rsid w:val="00DA5E22"/>
    <w:rsid w:val="00DA674B"/>
    <w:rsid w:val="00DA7E30"/>
    <w:rsid w:val="00DB1495"/>
    <w:rsid w:val="00DC0AED"/>
    <w:rsid w:val="00DC4899"/>
    <w:rsid w:val="00DC549F"/>
    <w:rsid w:val="00DD0DFB"/>
    <w:rsid w:val="00DD2E9C"/>
    <w:rsid w:val="00DD343C"/>
    <w:rsid w:val="00DD3482"/>
    <w:rsid w:val="00DD682F"/>
    <w:rsid w:val="00DD7B14"/>
    <w:rsid w:val="00DE378B"/>
    <w:rsid w:val="00DF1BAE"/>
    <w:rsid w:val="00E00183"/>
    <w:rsid w:val="00E01165"/>
    <w:rsid w:val="00E0312B"/>
    <w:rsid w:val="00E11678"/>
    <w:rsid w:val="00E12414"/>
    <w:rsid w:val="00E17A04"/>
    <w:rsid w:val="00E201C7"/>
    <w:rsid w:val="00E24688"/>
    <w:rsid w:val="00E246ED"/>
    <w:rsid w:val="00E26362"/>
    <w:rsid w:val="00E31EBB"/>
    <w:rsid w:val="00E32055"/>
    <w:rsid w:val="00E3304A"/>
    <w:rsid w:val="00E35D98"/>
    <w:rsid w:val="00E36DBA"/>
    <w:rsid w:val="00E4153A"/>
    <w:rsid w:val="00E416EC"/>
    <w:rsid w:val="00E42E36"/>
    <w:rsid w:val="00E43626"/>
    <w:rsid w:val="00E46A5B"/>
    <w:rsid w:val="00E51779"/>
    <w:rsid w:val="00E605A6"/>
    <w:rsid w:val="00E60E63"/>
    <w:rsid w:val="00E64502"/>
    <w:rsid w:val="00E646D3"/>
    <w:rsid w:val="00E64FBE"/>
    <w:rsid w:val="00E76655"/>
    <w:rsid w:val="00E7752A"/>
    <w:rsid w:val="00E80D8E"/>
    <w:rsid w:val="00E81BCE"/>
    <w:rsid w:val="00E824F6"/>
    <w:rsid w:val="00E8271D"/>
    <w:rsid w:val="00E847D8"/>
    <w:rsid w:val="00E84C7E"/>
    <w:rsid w:val="00E85118"/>
    <w:rsid w:val="00E858CD"/>
    <w:rsid w:val="00E86C57"/>
    <w:rsid w:val="00E87F4A"/>
    <w:rsid w:val="00E925D6"/>
    <w:rsid w:val="00EA00AC"/>
    <w:rsid w:val="00EA6E97"/>
    <w:rsid w:val="00EA7116"/>
    <w:rsid w:val="00EA7ABD"/>
    <w:rsid w:val="00EB1D06"/>
    <w:rsid w:val="00EB370D"/>
    <w:rsid w:val="00EB4A46"/>
    <w:rsid w:val="00EC1930"/>
    <w:rsid w:val="00EC2AF7"/>
    <w:rsid w:val="00EC639D"/>
    <w:rsid w:val="00ED0E35"/>
    <w:rsid w:val="00ED1A26"/>
    <w:rsid w:val="00ED1B2B"/>
    <w:rsid w:val="00ED1C30"/>
    <w:rsid w:val="00ED660F"/>
    <w:rsid w:val="00ED6F8C"/>
    <w:rsid w:val="00EE7CE2"/>
    <w:rsid w:val="00EF1F82"/>
    <w:rsid w:val="00EF2985"/>
    <w:rsid w:val="00EF3BAC"/>
    <w:rsid w:val="00EF4E14"/>
    <w:rsid w:val="00EF5D82"/>
    <w:rsid w:val="00EF63AC"/>
    <w:rsid w:val="00EF7CE0"/>
    <w:rsid w:val="00F02A89"/>
    <w:rsid w:val="00F02B4F"/>
    <w:rsid w:val="00F0382A"/>
    <w:rsid w:val="00F07724"/>
    <w:rsid w:val="00F104AE"/>
    <w:rsid w:val="00F147E6"/>
    <w:rsid w:val="00F25330"/>
    <w:rsid w:val="00F3197F"/>
    <w:rsid w:val="00F36502"/>
    <w:rsid w:val="00F40BF1"/>
    <w:rsid w:val="00F4115B"/>
    <w:rsid w:val="00F42C09"/>
    <w:rsid w:val="00F439BE"/>
    <w:rsid w:val="00F52A11"/>
    <w:rsid w:val="00F55D2F"/>
    <w:rsid w:val="00F562D8"/>
    <w:rsid w:val="00F62676"/>
    <w:rsid w:val="00F628DA"/>
    <w:rsid w:val="00F63B18"/>
    <w:rsid w:val="00F65200"/>
    <w:rsid w:val="00F666AE"/>
    <w:rsid w:val="00F7134F"/>
    <w:rsid w:val="00F730CD"/>
    <w:rsid w:val="00F774B1"/>
    <w:rsid w:val="00F839B5"/>
    <w:rsid w:val="00FA605B"/>
    <w:rsid w:val="00FA6E53"/>
    <w:rsid w:val="00FB17C5"/>
    <w:rsid w:val="00FB1974"/>
    <w:rsid w:val="00FB5AC1"/>
    <w:rsid w:val="00FB6A39"/>
    <w:rsid w:val="00FC1A61"/>
    <w:rsid w:val="00FC209A"/>
    <w:rsid w:val="00FC2BFC"/>
    <w:rsid w:val="00FC3378"/>
    <w:rsid w:val="00FC5939"/>
    <w:rsid w:val="00FC6B72"/>
    <w:rsid w:val="00FD081E"/>
    <w:rsid w:val="00FD19F9"/>
    <w:rsid w:val="00FD1BDE"/>
    <w:rsid w:val="00FD79D7"/>
    <w:rsid w:val="00FE16D8"/>
    <w:rsid w:val="00FE1F3B"/>
    <w:rsid w:val="00FE3548"/>
    <w:rsid w:val="00FE5289"/>
    <w:rsid w:val="00FF5140"/>
    <w:rsid w:val="00FF5D78"/>
    <w:rsid w:val="00FF6334"/>
    <w:rsid w:val="1226E735"/>
    <w:rsid w:val="17CDB1D0"/>
    <w:rsid w:val="219819C9"/>
    <w:rsid w:val="225A3BBA"/>
    <w:rsid w:val="33613513"/>
    <w:rsid w:val="51DC29F8"/>
    <w:rsid w:val="547D8BC0"/>
    <w:rsid w:val="583E62DE"/>
    <w:rsid w:val="5926D569"/>
    <w:rsid w:val="596EC7ED"/>
    <w:rsid w:val="5DF4F8FA"/>
    <w:rsid w:val="5FEA755D"/>
    <w:rsid w:val="6329153E"/>
    <w:rsid w:val="6C854732"/>
    <w:rsid w:val="74EA26EE"/>
    <w:rsid w:val="79CAB693"/>
    <w:rsid w:val="7A87B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26217106-1ED1-4B8D-B261-4571335D6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50DE7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6A0589"/>
  </w:style>
  <w:style w:type="character" w:customStyle="1" w:styleId="eop">
    <w:name w:val="eop"/>
    <w:basedOn w:val="DefaultParagraphFont"/>
    <w:rsid w:val="006A0589"/>
  </w:style>
  <w:style w:type="character" w:styleId="PlaceholderText">
    <w:name w:val="Placeholder Text"/>
    <w:basedOn w:val="DefaultParagraphFont"/>
    <w:uiPriority w:val="99"/>
    <w:semiHidden/>
    <w:rsid w:val="00A756E7"/>
    <w:rPr>
      <w:color w:val="666666"/>
    </w:rPr>
  </w:style>
  <w:style w:type="character" w:styleId="Mention">
    <w:name w:val="Mention"/>
    <w:basedOn w:val="DefaultParagraphFont"/>
    <w:uiPriority w:val="99"/>
    <w:unhideWhenUsed/>
    <w:rsid w:val="00FC593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higher-degree-by-research/forms-policies-and-guidelines/" TargetMode="External"/><Relationship Id="rId18" Type="http://schemas.openxmlformats.org/officeDocument/2006/relationships/hyperlink" Target="https://ecu.onk2.com/Runtime/Runtime/Form/ECU.Corporate.Document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Q1FMVUJEWVRLVDEwMEJVWUZXSThSVE1SMyQlQCN0PWcu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ranet.ecu.edu.au/research/higher-degree-by-research/forms-policies-and-guidelines/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A14F31F4DFE4D70BC75F57CF1E6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4587D-E8FD-454E-9765-21DCE036BE4F}"/>
      </w:docPartPr>
      <w:docPartBody>
        <w:p w:rsidR="00986B11" w:rsidRDefault="0041589A" w:rsidP="0041589A">
          <w:pPr>
            <w:pStyle w:val="0A14F31F4DFE4D70BC75F57CF1E6248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8CD9625129BC41F39E234F702A148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83BFE-6369-4D6A-A987-E5AFAE3162A0}"/>
      </w:docPartPr>
      <w:docPartBody>
        <w:p w:rsidR="00986B11" w:rsidRDefault="0041589A" w:rsidP="0041589A">
          <w:pPr>
            <w:pStyle w:val="8CD9625129BC41F39E234F702A148C7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09BBDFFA0DE4BAA89CF68CE8D0EF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44000-7CEC-4BC1-B756-EA97A1BC61D6}"/>
      </w:docPartPr>
      <w:docPartBody>
        <w:p w:rsidR="001F6F41" w:rsidRDefault="0041589A" w:rsidP="0041589A">
          <w:pPr>
            <w:pStyle w:val="B09BBDFFA0DE4BAA89CF68CE8D0EFD6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3BD5AE43EAB440CBD01CCBB11943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2928-AD47-4A4F-9913-5E4ED5FF0FB8}"/>
      </w:docPartPr>
      <w:docPartBody>
        <w:p w:rsidR="001F6F41" w:rsidRDefault="0041589A" w:rsidP="0041589A">
          <w:pPr>
            <w:pStyle w:val="43BD5AE43EAB440CBD01CCBB1194387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FB94B5C12244EEC806249A61811F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87298-7DAF-45C9-BBA1-4487637D4574}"/>
      </w:docPartPr>
      <w:docPartBody>
        <w:p w:rsidR="001F6F41" w:rsidRDefault="0041589A" w:rsidP="0041589A">
          <w:pPr>
            <w:pStyle w:val="8FB94B5C12244EEC806249A61811FB0B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A1C041A09324BB8AC7739C7FBBF4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CF2DD-42B6-4B57-A7CB-CE96D7C6326C}"/>
      </w:docPartPr>
      <w:docPartBody>
        <w:p w:rsidR="001F6F41" w:rsidRDefault="0041589A" w:rsidP="0041589A">
          <w:pPr>
            <w:pStyle w:val="BA1C041A09324BB8AC7739C7FBBF450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C0E0C5E4A8C4BD88B8987118E36A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7C5A-1F35-445A-BE73-ABA122F94DC0}"/>
      </w:docPartPr>
      <w:docPartBody>
        <w:p w:rsidR="001F6F41" w:rsidRDefault="0041589A" w:rsidP="0041589A">
          <w:pPr>
            <w:pStyle w:val="EC0E0C5E4A8C4BD88B8987118E36A6E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B151D73207C8450B8100A4A12931D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F9990-7097-452F-BB8C-A2CE26BAC48B}"/>
      </w:docPartPr>
      <w:docPartBody>
        <w:p w:rsidR="001F6F41" w:rsidRDefault="0041589A" w:rsidP="0041589A">
          <w:pPr>
            <w:pStyle w:val="B151D73207C8450B8100A4A12931D80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430AC9F6F4E4BDD9386FDF05E5EB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8F5C8-17B3-46FF-83B9-B7A50AE32291}"/>
      </w:docPartPr>
      <w:docPartBody>
        <w:p w:rsidR="001F6F41" w:rsidRDefault="0041589A" w:rsidP="0041589A">
          <w:pPr>
            <w:pStyle w:val="9430AC9F6F4E4BDD9386FDF05E5EBE7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6B85204512145C9A0D3D44FBE5CC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8258B-3589-4EEB-9366-DAF1DB714410}"/>
      </w:docPartPr>
      <w:docPartBody>
        <w:p w:rsidR="001F6F41" w:rsidRDefault="0041589A" w:rsidP="0041589A">
          <w:pPr>
            <w:pStyle w:val="B6B85204512145C9A0D3D44FBE5CC258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547DA978A07406A9726C9BB5538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2E1B-1E28-481D-B94E-7BB63057DF47}"/>
      </w:docPartPr>
      <w:docPartBody>
        <w:p w:rsidR="001F6F41" w:rsidRDefault="0041589A" w:rsidP="0041589A">
          <w:pPr>
            <w:pStyle w:val="2547DA978A07406A9726C9BB5538A80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F0E4D7BC1C7D4493936E56C9169BB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6E179-88B1-4EAA-BF9B-892CA27E2D56}"/>
      </w:docPartPr>
      <w:docPartBody>
        <w:p w:rsidR="001F6F41" w:rsidRDefault="0041589A" w:rsidP="0041589A">
          <w:pPr>
            <w:pStyle w:val="F0E4D7BC1C7D4493936E56C9169BB6A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C643D1409424C45905DA8A84967B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63799-7BE2-43ED-B887-DCDC888F5336}"/>
      </w:docPartPr>
      <w:docPartBody>
        <w:p w:rsidR="001F6F41" w:rsidRDefault="0041589A" w:rsidP="0041589A">
          <w:pPr>
            <w:pStyle w:val="9C643D1409424C45905DA8A84967B6D4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D592257CA6340B0AD5597EE1C83B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8566E-A466-403C-A464-5E9266B56E25}"/>
      </w:docPartPr>
      <w:docPartBody>
        <w:p w:rsidR="001F6F41" w:rsidRDefault="0041589A" w:rsidP="0041589A">
          <w:pPr>
            <w:pStyle w:val="3D592257CA6340B0AD5597EE1C83B122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7C0EA87C1BB4B2AB673EE284D5F9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4D0C4-C59B-4F96-8E5E-9B42DAAC7233}"/>
      </w:docPartPr>
      <w:docPartBody>
        <w:p w:rsidR="001F6F41" w:rsidRDefault="0041589A" w:rsidP="0041589A">
          <w:pPr>
            <w:pStyle w:val="67C0EA87C1BB4B2AB673EE284D5F93D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7E08804CE5144E80AF7A55294FA12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2DA61-3FE7-4486-8971-DD7B3130CA0B}"/>
      </w:docPartPr>
      <w:docPartBody>
        <w:p w:rsidR="001F6F41" w:rsidRDefault="0041589A" w:rsidP="0041589A">
          <w:pPr>
            <w:pStyle w:val="7E08804CE5144E80AF7A55294FA1202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0836D270DF8F407D894CE9D4CC203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34ECA-EC7A-4A72-B759-B17F6E2DB5AC}"/>
      </w:docPartPr>
      <w:docPartBody>
        <w:p w:rsidR="001F6F41" w:rsidRDefault="0041589A" w:rsidP="0041589A">
          <w:pPr>
            <w:pStyle w:val="0836D270DF8F407D894CE9D4CC2034EE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A8B3E74C68D74F178026E4279DCD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D27D9-AF22-42CE-8C53-5A7A6861C4AE}"/>
      </w:docPartPr>
      <w:docPartBody>
        <w:p w:rsidR="001F6F41" w:rsidRDefault="0041589A" w:rsidP="0041589A">
          <w:pPr>
            <w:pStyle w:val="A8B3E74C68D74F178026E4279DCD4CB8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4570C35C95384699AA3887472C9FA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17EC8-D21D-4E03-9E23-72BBF280038D}"/>
      </w:docPartPr>
      <w:docPartBody>
        <w:p w:rsidR="001F6F41" w:rsidRDefault="0041589A" w:rsidP="0041589A">
          <w:pPr>
            <w:pStyle w:val="4570C35C95384699AA3887472C9FAF71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1116FE140D124198A3F7B496990EB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500A7-FA04-4F98-BBC7-7783E876F4E3}"/>
      </w:docPartPr>
      <w:docPartBody>
        <w:p w:rsidR="001F6F41" w:rsidRDefault="0041589A" w:rsidP="0041589A">
          <w:pPr>
            <w:pStyle w:val="1116FE140D124198A3F7B496990EBE4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18469A4830C34F9994A5D76F8C6F1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5357E-2123-47D8-B62A-733A9B56C010}"/>
      </w:docPartPr>
      <w:docPartBody>
        <w:p w:rsidR="001F6F41" w:rsidRDefault="0041589A" w:rsidP="0041589A">
          <w:pPr>
            <w:pStyle w:val="18469A4830C34F9994A5D76F8C6F1404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8C5381F3DD644AA7B23EDBD67476D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E26A9-8CE9-449F-A9FC-949B9E1AE17A}"/>
      </w:docPartPr>
      <w:docPartBody>
        <w:p w:rsidR="001F6F41" w:rsidRDefault="0041589A" w:rsidP="0041589A">
          <w:pPr>
            <w:pStyle w:val="8C5381F3DD644AA7B23EDBD67476DFA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22D8CB25D16C4F6493253B857620A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76ACD-DDFF-420E-8A7E-DE1E5357BEEE}"/>
      </w:docPartPr>
      <w:docPartBody>
        <w:p w:rsidR="001F6F41" w:rsidRDefault="0041589A" w:rsidP="0041589A">
          <w:pPr>
            <w:pStyle w:val="22D8CB25D16C4F6493253B857620A61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9BE3F04A2974364954C18169D410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16CC5-A303-4C6A-9DBC-61912014CA19}"/>
      </w:docPartPr>
      <w:docPartBody>
        <w:p w:rsidR="001F6F41" w:rsidRDefault="0041589A" w:rsidP="0041589A">
          <w:pPr>
            <w:pStyle w:val="C9BE3F04A2974364954C18169D410229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48C973148BE544578FBE91FC0B070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DE50C-CB74-4A7E-9E5A-10594B08D562}"/>
      </w:docPartPr>
      <w:docPartBody>
        <w:p w:rsidR="001F6F41" w:rsidRDefault="0041589A" w:rsidP="0041589A">
          <w:pPr>
            <w:pStyle w:val="48C973148BE544578FBE91FC0B070EE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87DD636D18F2401D98673086BAAC3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70F6F-93BC-4748-BD31-409F141733F8}"/>
      </w:docPartPr>
      <w:docPartBody>
        <w:p w:rsidR="001F6F41" w:rsidRDefault="0041589A" w:rsidP="0041589A">
          <w:pPr>
            <w:pStyle w:val="87DD636D18F2401D98673086BAAC3248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800CA5B1CA14E2ABF512A8A58062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8B667-EBA7-49F3-A01D-B078297C023A}"/>
      </w:docPartPr>
      <w:docPartBody>
        <w:p w:rsidR="001F6F41" w:rsidRDefault="0041589A" w:rsidP="0041589A">
          <w:pPr>
            <w:pStyle w:val="C800CA5B1CA14E2ABF512A8A580622C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F09D8677F7284F2F841EF62329DE9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55ADB-E5AE-47FB-BF81-E4D6D88EB8BD}"/>
      </w:docPartPr>
      <w:docPartBody>
        <w:p w:rsidR="001F6F41" w:rsidRDefault="0041589A" w:rsidP="0041589A">
          <w:pPr>
            <w:pStyle w:val="F09D8677F7284F2F841EF62329DE917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2107E2C5D80947948D9B4005BC15D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D657F-7175-4D82-8B21-93C32B6AEF74}"/>
      </w:docPartPr>
      <w:docPartBody>
        <w:p w:rsidR="001F6F41" w:rsidRDefault="0041589A" w:rsidP="0041589A">
          <w:pPr>
            <w:pStyle w:val="2107E2C5D80947948D9B4005BC15D17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EE236315F49442F593C99828B5881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48E7A-4119-47FA-AB16-5CB0FC258C0F}"/>
      </w:docPartPr>
      <w:docPartBody>
        <w:p w:rsidR="001F6F41" w:rsidRDefault="0041589A" w:rsidP="0041589A">
          <w:pPr>
            <w:pStyle w:val="EE236315F49442F593C99828B5881C4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A0599DBF3B9644AF9686D22BF4072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BABEE-E553-46B3-B8A6-77483C02E30C}"/>
      </w:docPartPr>
      <w:docPartBody>
        <w:p w:rsidR="001F6F41" w:rsidRDefault="0041589A" w:rsidP="0041589A">
          <w:pPr>
            <w:pStyle w:val="A0599DBF3B9644AF9686D22BF40724D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F589F19E251469C9501C06E63FA7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6A00-2848-4B7A-8DD5-F1350CD8FE9E}"/>
      </w:docPartPr>
      <w:docPartBody>
        <w:p w:rsidR="001F6F41" w:rsidRDefault="0041589A" w:rsidP="0041589A">
          <w:pPr>
            <w:pStyle w:val="DF589F19E251469C9501C06E63FA7D2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D942D4079DF49009D92FE815D2A2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29F19-187B-44C2-B6F3-32E3810EECB2}"/>
      </w:docPartPr>
      <w:docPartBody>
        <w:p w:rsidR="001F6F41" w:rsidRDefault="0041589A" w:rsidP="0041589A">
          <w:pPr>
            <w:pStyle w:val="5D942D4079DF49009D92FE815D2A2F7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0DAB026220D4D009EA7F2D133951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B8CCC-E289-4CA3-B490-EDC5D4C5A3CD}"/>
      </w:docPartPr>
      <w:docPartBody>
        <w:p w:rsidR="001F6F41" w:rsidRDefault="0041589A" w:rsidP="0041589A">
          <w:pPr>
            <w:pStyle w:val="40DAB026220D4D009EA7F2D1339516A0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4C989DC0A504622B7CDCCE774C77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07C48-1B35-419E-A911-1EAC20F1D5DD}"/>
      </w:docPartPr>
      <w:docPartBody>
        <w:p w:rsidR="001F6F41" w:rsidRDefault="0041589A" w:rsidP="0041589A">
          <w:pPr>
            <w:pStyle w:val="D4C989DC0A504622B7CDCCE774C7780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B7C3C26B02C45AFA7EBC492BA245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02AA0-8DE8-4BC4-AB3D-AF2E37794AD7}"/>
      </w:docPartPr>
      <w:docPartBody>
        <w:p w:rsidR="001F6F41" w:rsidRDefault="0041589A" w:rsidP="0041589A">
          <w:pPr>
            <w:pStyle w:val="5B7C3C26B02C45AFA7EBC492BA2457A9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BC779B8D72346AEBE0482CF5A1EB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B2FE4-9315-45C6-AFED-51D3D3BAAF52}"/>
      </w:docPartPr>
      <w:docPartBody>
        <w:p w:rsidR="001F6F41" w:rsidRDefault="0041589A" w:rsidP="0041589A">
          <w:pPr>
            <w:pStyle w:val="ABC779B8D72346AEBE0482CF5A1EB2B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DC02448CD5748F8ACB09C028A033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F6A76-4DD6-409F-9814-13F2498AE3D1}"/>
      </w:docPartPr>
      <w:docPartBody>
        <w:p w:rsidR="001F6F41" w:rsidRDefault="0041589A" w:rsidP="0041589A">
          <w:pPr>
            <w:pStyle w:val="ADC02448CD5748F8ACB09C028A0333B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0879CA740BE4CC1B6355975C8F8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CEA17-6CFC-4514-904D-680C03C64492}"/>
      </w:docPartPr>
      <w:docPartBody>
        <w:p w:rsidR="001F6F41" w:rsidRDefault="0041589A" w:rsidP="0041589A">
          <w:pPr>
            <w:pStyle w:val="C0879CA740BE4CC1B6355975C8F8DC9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3FD48DFFC054DF08BDAE2D371842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CBCC2-0E0A-43EB-A53C-6C14246CDFE8}"/>
      </w:docPartPr>
      <w:docPartBody>
        <w:p w:rsidR="001F6F41" w:rsidRDefault="0041589A" w:rsidP="0041589A">
          <w:pPr>
            <w:pStyle w:val="E3FD48DFFC054DF08BDAE2D3718429C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97A6384359147409AD4516EA5A51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E521A-3D93-408A-BD24-7E1DE11BF5EB}"/>
      </w:docPartPr>
      <w:docPartBody>
        <w:p w:rsidR="001F6F41" w:rsidRDefault="0041589A" w:rsidP="0041589A">
          <w:pPr>
            <w:pStyle w:val="697A6384359147409AD4516EA5A51D4B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B45B6F2633B4DFAAB92CC09FC26F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1C37E-DC53-4BBB-80AE-5A6A9ABCE5FD}"/>
      </w:docPartPr>
      <w:docPartBody>
        <w:p w:rsidR="001F6F41" w:rsidRDefault="0041589A" w:rsidP="0041589A">
          <w:pPr>
            <w:pStyle w:val="0B45B6F2633B4DFAAB92CC09FC26F68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288D581A3DE48A2B643CC8D86F6E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FECC9-F0A0-41D3-BBCA-28C87B998220}"/>
      </w:docPartPr>
      <w:docPartBody>
        <w:p w:rsidR="001F6F41" w:rsidRDefault="0041589A" w:rsidP="0041589A">
          <w:pPr>
            <w:pStyle w:val="C288D581A3DE48A2B643CC8D86F6E82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97E14F46B424620BCC9C2E1D85F2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B508F-1A41-4F12-B2D6-F1B5D5A8B98E}"/>
      </w:docPartPr>
      <w:docPartBody>
        <w:p w:rsidR="001F6F41" w:rsidRDefault="0041589A" w:rsidP="0041589A">
          <w:pPr>
            <w:pStyle w:val="497E14F46B424620BCC9C2E1D85F2ADF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E8AFBB21401450FA0B324385E6F0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FE06D-80F6-4D87-9710-1A797A288E64}"/>
      </w:docPartPr>
      <w:docPartBody>
        <w:p w:rsidR="001F6F41" w:rsidRDefault="0041589A" w:rsidP="0041589A">
          <w:pPr>
            <w:pStyle w:val="9E8AFBB21401450FA0B324385E6F0A1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E0D9D2BC9A2400195D11841C3F1B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6F565-752F-450B-BBF6-650F509EE470}"/>
      </w:docPartPr>
      <w:docPartBody>
        <w:p w:rsidR="001F6F41" w:rsidRDefault="0041589A" w:rsidP="0041589A">
          <w:pPr>
            <w:pStyle w:val="EE0D9D2BC9A2400195D11841C3F1B21F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567F636ED82459EB28CB6E6DFF96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423A8-78B0-46A0-A34E-90B31445F03D}"/>
      </w:docPartPr>
      <w:docPartBody>
        <w:p w:rsidR="001F6F41" w:rsidRDefault="0041589A" w:rsidP="0041589A">
          <w:pPr>
            <w:pStyle w:val="0567F636ED82459EB28CB6E6DFF96EC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F63A7D4DB22458EAB1D8B3275343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77107-35EE-45D9-BA0D-7E6BABEDB3E3}"/>
      </w:docPartPr>
      <w:docPartBody>
        <w:p w:rsidR="001F6F41" w:rsidRDefault="0041589A" w:rsidP="0041589A">
          <w:pPr>
            <w:pStyle w:val="EF63A7D4DB22458EAB1D8B3275343411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D18126C134248E6ABE0B1C4F568B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B5630-833D-4A57-86EB-A29AA3E3C0C7}"/>
      </w:docPartPr>
      <w:docPartBody>
        <w:p w:rsidR="001F6F41" w:rsidRDefault="0041589A" w:rsidP="0041589A">
          <w:pPr>
            <w:pStyle w:val="8D18126C134248E6ABE0B1C4F568BD0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F08867E0453F42919AEB9430A9707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8F854-046C-4A6B-AD66-E427B553E1D6}"/>
      </w:docPartPr>
      <w:docPartBody>
        <w:p w:rsidR="001F6F41" w:rsidRDefault="0041589A" w:rsidP="0041589A">
          <w:pPr>
            <w:pStyle w:val="F08867E0453F42919AEB9430A97077F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46B7EB866184F719F1327F6B0365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1DBD5-32F2-4839-9752-60E696AFCAE9}"/>
      </w:docPartPr>
      <w:docPartBody>
        <w:p w:rsidR="001F6F41" w:rsidRDefault="0041589A" w:rsidP="0041589A">
          <w:pPr>
            <w:pStyle w:val="A46B7EB866184F719F1327F6B0365BFF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1D6A0FD858E4AFFA26761376584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04671-DABD-4A9C-9862-6F4DDC98B638}"/>
      </w:docPartPr>
      <w:docPartBody>
        <w:p w:rsidR="001F6F41" w:rsidRDefault="0041589A" w:rsidP="0041589A">
          <w:pPr>
            <w:pStyle w:val="91D6A0FD858E4AFFA26761376584836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278AB8C40D649D7ACBC8BC9D1250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6BA6C-C7E5-4D21-80CB-C55FEEEB6E38}"/>
      </w:docPartPr>
      <w:docPartBody>
        <w:p w:rsidR="001F6F41" w:rsidRDefault="0041589A" w:rsidP="0041589A">
          <w:pPr>
            <w:pStyle w:val="C278AB8C40D649D7ACBC8BC9D1250221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A940DF46D654725B9F209AD8ABC0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96707-8990-476F-8513-B616229D8DC0}"/>
      </w:docPartPr>
      <w:docPartBody>
        <w:p w:rsidR="001F6F41" w:rsidRDefault="0041589A" w:rsidP="0041589A">
          <w:pPr>
            <w:pStyle w:val="DA940DF46D654725B9F209AD8ABC0CF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BA2877466EA4FA98E65E995AF079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30986-1AC5-44B8-8D5A-CBD2DCDE9E01}"/>
      </w:docPartPr>
      <w:docPartBody>
        <w:p w:rsidR="001F6F41" w:rsidRDefault="0041589A" w:rsidP="0041589A">
          <w:pPr>
            <w:pStyle w:val="4BA2877466EA4FA98E65E995AF07973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04A7FEF716514647B5FC32EF4F86E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62FE6-ED4D-40A0-AA98-6302DD342202}"/>
      </w:docPartPr>
      <w:docPartBody>
        <w:p w:rsidR="001C45BB" w:rsidRDefault="0041589A" w:rsidP="0041589A">
          <w:pPr>
            <w:pStyle w:val="04A7FEF716514647B5FC32EF4F86E652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3414323E95E348E799F129181A5CB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414D4-0098-4EE9-8EF5-EDDA23460811}"/>
      </w:docPartPr>
      <w:docPartBody>
        <w:p w:rsidR="004D3002" w:rsidRDefault="0041589A" w:rsidP="0041589A">
          <w:pPr>
            <w:pStyle w:val="3414323E95E348E799F129181A5CBF3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2DAB93F77DE47EBBFC20EC6AEB42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ECF56-5A3A-4066-8989-0FFBA896BC94}"/>
      </w:docPartPr>
      <w:docPartBody>
        <w:p w:rsidR="004D3002" w:rsidRDefault="0041589A" w:rsidP="0041589A">
          <w:pPr>
            <w:pStyle w:val="22DAB93F77DE47EBBFC20EC6AEB4267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C12F162CC064D25A3C64E684B0F8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156BB-AE5A-4047-9649-E0D64F2A53C5}"/>
      </w:docPartPr>
      <w:docPartBody>
        <w:p w:rsidR="004D3002" w:rsidRDefault="0041589A" w:rsidP="0041589A">
          <w:pPr>
            <w:pStyle w:val="0C12F162CC064D25A3C64E684B0F8160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1C4E0556CDB4C7ABC04615AA39F7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46400-FAC2-42DC-A4FE-0F87E84BD68E}"/>
      </w:docPartPr>
      <w:docPartBody>
        <w:p w:rsidR="004D3002" w:rsidRDefault="0041589A" w:rsidP="0041589A">
          <w:pPr>
            <w:pStyle w:val="81C4E0556CDB4C7ABC04615AA39F707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B992AC74DE549AEA66CA5B0CEE15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85DD9-FB92-4256-95EE-78CE5B7B01DC}"/>
      </w:docPartPr>
      <w:docPartBody>
        <w:p w:rsidR="00EC471F" w:rsidRDefault="0041589A" w:rsidP="0041589A">
          <w:pPr>
            <w:pStyle w:val="EB992AC74DE549AEA66CA5B0CEE157A11"/>
          </w:pPr>
          <w:r w:rsidRPr="00BD578B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F19DD858942443FA8AD5BE4311167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6C786-AD14-4BAE-B865-FED72120F486}"/>
      </w:docPartPr>
      <w:docPartBody>
        <w:p w:rsidR="00EC471F" w:rsidRDefault="0041589A" w:rsidP="0041589A">
          <w:pPr>
            <w:pStyle w:val="F19DD858942443FA8AD5BE43111677CE1"/>
          </w:pPr>
          <w:r>
            <w:rPr>
              <w:rStyle w:val="PlaceholderText"/>
              <w:rFonts w:ascii="Aptos" w:hAnsi="Aptos"/>
              <w:sz w:val="18"/>
              <w:szCs w:val="18"/>
            </w:rPr>
            <w:t>Other, please specify her</w:t>
          </w:r>
          <w:r w:rsidRPr="005851F9">
            <w:rPr>
              <w:rStyle w:val="PlaceholderText"/>
              <w:rFonts w:ascii="Aptos" w:hAnsi="Aptos"/>
              <w:sz w:val="18"/>
              <w:szCs w:val="18"/>
            </w:rPr>
            <w:t>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B11"/>
    <w:rsid w:val="001236C7"/>
    <w:rsid w:val="00196B20"/>
    <w:rsid w:val="001C45BB"/>
    <w:rsid w:val="001F6F41"/>
    <w:rsid w:val="002217C3"/>
    <w:rsid w:val="00383005"/>
    <w:rsid w:val="0041589A"/>
    <w:rsid w:val="004648BB"/>
    <w:rsid w:val="00483F66"/>
    <w:rsid w:val="004D3002"/>
    <w:rsid w:val="005C01C2"/>
    <w:rsid w:val="005C71AE"/>
    <w:rsid w:val="0065361E"/>
    <w:rsid w:val="0067738C"/>
    <w:rsid w:val="006B3F2F"/>
    <w:rsid w:val="006F58CD"/>
    <w:rsid w:val="00783D24"/>
    <w:rsid w:val="007C35AC"/>
    <w:rsid w:val="00844B68"/>
    <w:rsid w:val="008B6BFD"/>
    <w:rsid w:val="008C0F4D"/>
    <w:rsid w:val="00934B54"/>
    <w:rsid w:val="00986B11"/>
    <w:rsid w:val="009B6397"/>
    <w:rsid w:val="009D477C"/>
    <w:rsid w:val="009D5918"/>
    <w:rsid w:val="00A2414A"/>
    <w:rsid w:val="00A415D7"/>
    <w:rsid w:val="00B44575"/>
    <w:rsid w:val="00BD4A88"/>
    <w:rsid w:val="00D015EA"/>
    <w:rsid w:val="00DA795B"/>
    <w:rsid w:val="00E92B36"/>
    <w:rsid w:val="00EA651B"/>
    <w:rsid w:val="00EC471F"/>
    <w:rsid w:val="00F525FA"/>
    <w:rsid w:val="00F774B1"/>
    <w:rsid w:val="00FC2F88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89A"/>
    <w:rPr>
      <w:color w:val="666666"/>
    </w:rPr>
  </w:style>
  <w:style w:type="paragraph" w:customStyle="1" w:styleId="43BD5AE43EAB440CBD01CCBB119438732">
    <w:name w:val="43BD5AE43EAB440CBD01CCBB1194387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FB94B5C12244EEC806249A61811FB0B2">
    <w:name w:val="8FB94B5C12244EEC806249A61811FB0B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A1C041A09324BB8AC7739C7FBBF45072">
    <w:name w:val="BA1C041A09324BB8AC7739C7FBBF450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A14F31F4DFE4D70BC75F57CF1E624832">
    <w:name w:val="0A14F31F4DFE4D70BC75F57CF1E6248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BA2877466EA4FA98E65E995AF07973C2">
    <w:name w:val="4BA2877466EA4FA98E65E995AF07973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C0E0C5E4A8C4BD88B8987118E36A6ED2">
    <w:name w:val="EC0E0C5E4A8C4BD88B8987118E36A6E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4A7FEF716514647B5FC32EF4F86E6522">
    <w:name w:val="04A7FEF716514647B5FC32EF4F86E652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151D73207C8450B8100A4A12931D8062">
    <w:name w:val="B151D73207C8450B8100A4A12931D80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430AC9F6F4E4BDD9386FDF05E5EBE762">
    <w:name w:val="9430AC9F6F4E4BDD9386FDF05E5EBE7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D9625129BC41F39E234F702A148C7A2">
    <w:name w:val="8CD9625129BC41F39E234F702A148C7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B992AC74DE549AEA66CA5B0CEE157A11">
    <w:name w:val="EB992AC74DE549AEA66CA5B0CEE157A11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19DD858942443FA8AD5BE43111677CE1">
    <w:name w:val="F19DD858942443FA8AD5BE43111677CE1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09BBDFFA0DE4BAA89CF68CE8D0EFD6A2">
    <w:name w:val="B09BBDFFA0DE4BAA89CF68CE8D0EFD6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6B85204512145C9A0D3D44FBE5CC2582">
    <w:name w:val="B6B85204512145C9A0D3D44FBE5CC258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7C0EA87C1BB4B2AB673EE284D5F93DD2">
    <w:name w:val="67C0EA87C1BB4B2AB673EE284D5F93D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547DA978A07406A9726C9BB5538A8062">
    <w:name w:val="2547DA978A07406A9726C9BB5538A80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E08804CE5144E80AF7A55294FA120272">
    <w:name w:val="7E08804CE5144E80AF7A55294FA1202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0E4D7BC1C7D4493936E56C9169BB6A62">
    <w:name w:val="F0E4D7BC1C7D4493936E56C9169BB6A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836D270DF8F407D894CE9D4CC2034EE2">
    <w:name w:val="0836D270DF8F407D894CE9D4CC2034EE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C643D1409424C45905DA8A84967B6D42">
    <w:name w:val="9C643D1409424C45905DA8A84967B6D4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8B3E74C68D74F178026E4279DCD4CB82">
    <w:name w:val="A8B3E74C68D74F178026E4279DCD4CB8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D592257CA6340B0AD5597EE1C83B1222">
    <w:name w:val="3D592257CA6340B0AD5597EE1C83B122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570C35C95384699AA3887472C9FAF712">
    <w:name w:val="4570C35C95384699AA3887472C9FAF71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116FE140D124198A3F7B496990EBE432">
    <w:name w:val="1116FE140D124198A3F7B496990EBE4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0599DBF3B9644AF9686D22BF40724D52">
    <w:name w:val="A0599DBF3B9644AF9686D22BF40724D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F589F19E251469C9501C06E63FA7D252">
    <w:name w:val="DF589F19E251469C9501C06E63FA7D2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D942D4079DF49009D92FE815D2A2F732">
    <w:name w:val="5D942D4079DF49009D92FE815D2A2F7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8469A4830C34F9994A5D76F8C6F14042">
    <w:name w:val="18469A4830C34F9994A5D76F8C6F1404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0DAB026220D4D009EA7F2D1339516A02">
    <w:name w:val="40DAB026220D4D009EA7F2D1339516A0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97A6384359147409AD4516EA5A51D4B2">
    <w:name w:val="697A6384359147409AD4516EA5A51D4B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E0D9D2BC9A2400195D11841C3F1B21F2">
    <w:name w:val="EE0D9D2BC9A2400195D11841C3F1B21F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5381F3DD644AA7B23EDBD67476DFAD2">
    <w:name w:val="8C5381F3DD644AA7B23EDBD67476DFA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4C989DC0A504622B7CDCCE774C7780D2">
    <w:name w:val="D4C989DC0A504622B7CDCCE774C7780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B45B6F2633B4DFAAB92CC09FC26F6852">
    <w:name w:val="0B45B6F2633B4DFAAB92CC09FC26F68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567F636ED82459EB28CB6E6DFF96EC32">
    <w:name w:val="0567F636ED82459EB28CB6E6DFF96EC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2D8CB25D16C4F6493253B857620A6152">
    <w:name w:val="22D8CB25D16C4F6493253B857620A61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B7C3C26B02C45AFA7EBC492BA2457A92">
    <w:name w:val="5B7C3C26B02C45AFA7EBC492BA2457A9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288D581A3DE48A2B643CC8D86F6E8262">
    <w:name w:val="C288D581A3DE48A2B643CC8D86F6E82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F63A7D4DB22458EAB1D8B32753434112">
    <w:name w:val="EF63A7D4DB22458EAB1D8B3275343411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9BE3F04A2974364954C18169D4102292">
    <w:name w:val="C9BE3F04A2974364954C18169D410229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BC779B8D72346AEBE0482CF5A1EB2B72">
    <w:name w:val="ABC779B8D72346AEBE0482CF5A1EB2B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97E14F46B424620BCC9C2E1D85F2ADF2">
    <w:name w:val="497E14F46B424620BCC9C2E1D85F2ADF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D18126C134248E6ABE0B1C4F568BD072">
    <w:name w:val="8D18126C134248E6ABE0B1C4F568BD0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8C973148BE544578FBE91FC0B070EE52">
    <w:name w:val="48C973148BE544578FBE91FC0B070EE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DC02448CD5748F8ACB09C028A0333BA2">
    <w:name w:val="ADC02448CD5748F8ACB09C028A0333B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E8AFBB21401450FA0B324385E6F0A172">
    <w:name w:val="9E8AFBB21401450FA0B324385E6F0A1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08867E0453F42919AEB9430A97077F52">
    <w:name w:val="F08867E0453F42919AEB9430A97077F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7DD636D18F2401D98673086BAAC32482">
    <w:name w:val="87DD636D18F2401D98673086BAAC3248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0879CA740BE4CC1B6355975C8F8DC9C2">
    <w:name w:val="C0879CA740BE4CC1B6355975C8F8DC9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3FD48DFFC054DF08BDAE2D3718429CA2">
    <w:name w:val="E3FD48DFFC054DF08BDAE2D3718429C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46B7EB866184F719F1327F6B0365BFF2">
    <w:name w:val="A46B7EB866184F719F1327F6B0365BFF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800CA5B1CA14E2ABF512A8A580622C62">
    <w:name w:val="C800CA5B1CA14E2ABF512A8A580622C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278AB8C40D649D7ACBC8BC9D12502212">
    <w:name w:val="C278AB8C40D649D7ACBC8BC9D1250221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A940DF46D654725B9F209AD8ABC0CFC2">
    <w:name w:val="DA940DF46D654725B9F209AD8ABC0CF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1D6A0FD858E4AFFA2676137658483672">
    <w:name w:val="91D6A0FD858E4AFFA26761376584836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09D8677F7284F2F841EF62329DE91732">
    <w:name w:val="F09D8677F7284F2F841EF62329DE917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414323E95E348E799F129181A5CBF372">
    <w:name w:val="3414323E95E348E799F129181A5CBF3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1C4E0556CDB4C7ABC04615AA39F70772">
    <w:name w:val="81C4E0556CDB4C7ABC04615AA39F707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107E2C5D80947948D9B4005BC15D1752">
    <w:name w:val="2107E2C5D80947948D9B4005BC15D17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2DAB93F77DE47EBBFC20EC6AEB426752">
    <w:name w:val="22DAB93F77DE47EBBFC20EC6AEB4267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C12F162CC064D25A3C64E684B0F81602">
    <w:name w:val="0C12F162CC064D25A3C64E684B0F8160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E236315F49442F593C99828B5881C4C2">
    <w:name w:val="EE236315F49442F593C99828B5881C4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customXml/itemProps3.xml><?xml version="1.0" encoding="utf-8"?>
<ds:datastoreItem xmlns:ds="http://schemas.openxmlformats.org/officeDocument/2006/customXml" ds:itemID="{EF8395B5-8186-4F8C-A299-C8CED8E73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643</Words>
  <Characters>3667</Characters>
  <Application>Microsoft Office Word</Application>
  <DocSecurity>0</DocSecurity>
  <Lines>30</Lines>
  <Paragraphs>8</Paragraphs>
  <ScaleCrop>false</ScaleCrop>
  <Company/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Ashley HOLST</cp:lastModifiedBy>
  <cp:revision>65</cp:revision>
  <dcterms:created xsi:type="dcterms:W3CDTF">2025-08-29T06:35:00Z</dcterms:created>
  <dcterms:modified xsi:type="dcterms:W3CDTF">2026-02-16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  <property fmtid="{D5CDD505-2E9C-101B-9397-08002B2CF9AE}" pid="8" name="ClassificationContentMarkingFooterShapeIds">
    <vt:lpwstr>1d817faa,5c8d264d,162a1c22</vt:lpwstr>
  </property>
  <property fmtid="{D5CDD505-2E9C-101B-9397-08002B2CF9AE}" pid="9" name="ClassificationContentMarkingFooterFontProps">
    <vt:lpwstr>#000000,12,Calibri</vt:lpwstr>
  </property>
  <property fmtid="{D5CDD505-2E9C-101B-9397-08002B2CF9AE}" pid="10" name="ClassificationContentMarkingFooterText">
    <vt:lpwstr>ECU Internal Information</vt:lpwstr>
  </property>
  <property fmtid="{D5CDD505-2E9C-101B-9397-08002B2CF9AE}" pid="11" name="MSIP_Label_03081eab-cc3f-49a2-9582-7dfc12a01625_Enabled">
    <vt:lpwstr>true</vt:lpwstr>
  </property>
  <property fmtid="{D5CDD505-2E9C-101B-9397-08002B2CF9AE}" pid="12" name="MSIP_Label_03081eab-cc3f-49a2-9582-7dfc12a01625_SetDate">
    <vt:lpwstr>2026-02-16T02:57:30Z</vt:lpwstr>
  </property>
  <property fmtid="{D5CDD505-2E9C-101B-9397-08002B2CF9AE}" pid="13" name="MSIP_Label_03081eab-cc3f-49a2-9582-7dfc12a01625_Method">
    <vt:lpwstr>Standard</vt:lpwstr>
  </property>
  <property fmtid="{D5CDD505-2E9C-101B-9397-08002B2CF9AE}" pid="14" name="MSIP_Label_03081eab-cc3f-49a2-9582-7dfc12a01625_Name">
    <vt:lpwstr>Internal</vt:lpwstr>
  </property>
  <property fmtid="{D5CDD505-2E9C-101B-9397-08002B2CF9AE}" pid="15" name="MSIP_Label_03081eab-cc3f-49a2-9582-7dfc12a01625_SiteId">
    <vt:lpwstr>9bcb323d-7fa3-45e7-a36f-6d9cfdbcc272</vt:lpwstr>
  </property>
  <property fmtid="{D5CDD505-2E9C-101B-9397-08002B2CF9AE}" pid="16" name="MSIP_Label_03081eab-cc3f-49a2-9582-7dfc12a01625_ActionId">
    <vt:lpwstr>93d952c8-cc41-411c-97d5-10b900a9c25f</vt:lpwstr>
  </property>
  <property fmtid="{D5CDD505-2E9C-101B-9397-08002B2CF9AE}" pid="17" name="MSIP_Label_03081eab-cc3f-49a2-9582-7dfc12a01625_ContentBits">
    <vt:lpwstr>2</vt:lpwstr>
  </property>
  <property fmtid="{D5CDD505-2E9C-101B-9397-08002B2CF9AE}" pid="18" name="MSIP_Label_03081eab-cc3f-49a2-9582-7dfc12a01625_Tag">
    <vt:lpwstr>10, 3, 0, 1</vt:lpwstr>
  </property>
</Properties>
</file>